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64503F" w14:paraId="5C3EAC9E" w14:textId="77777777">
        <w:trPr>
          <w:trHeight w:val="485"/>
        </w:trPr>
        <w:tc>
          <w:tcPr>
            <w:tcW w:w="1027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0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CF9E3C7" w14:textId="475B0C4F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278FCB68" w14:textId="77777777" w:rsidR="00DA6FB2" w:rsidRDefault="00DA6FB2" w:rsidP="00DA6FB2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527B1D76" w14:textId="4A1C080F" w:rsidR="00DA6FB2" w:rsidRDefault="00DA6FB2" w:rsidP="00DA6FB2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BA36CBF" wp14:editId="050C761E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934720" cy="723900"/>
            <wp:effectExtent l="0" t="0" r="0" b="0"/>
            <wp:wrapNone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720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5826190C" w14:textId="77777777" w:rsidR="00DA6FB2" w:rsidRDefault="00DA6FB2" w:rsidP="00DA6FB2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489BD1C0" w14:textId="77777777" w:rsidR="00DA6FB2" w:rsidRDefault="00DA6FB2" w:rsidP="00DA6FB2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            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DA6FB2" w14:paraId="2426B002" w14:textId="77777777">
        <w:trPr>
          <w:divId w:val="1875072720"/>
          <w:trHeight w:val="627"/>
        </w:trPr>
        <w:tc>
          <w:tcPr>
            <w:tcW w:w="1080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CCA9E46" w14:textId="46E8F153" w:rsidR="00DA6FB2" w:rsidRDefault="00E56769" w:rsidP="00DA6FB2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 w:rsidRPr="00402165">
              <w:rPr>
                <w:rFonts w:ascii="Cambria" w:hAnsi="Cambria" w:cstheme="minorHAnsi"/>
                <w:b/>
                <w:sz w:val="28"/>
                <w:szCs w:val="28"/>
              </w:rPr>
              <w:t>End - Term Examinations – JANUARY</w:t>
            </w:r>
            <w:r w:rsidRPr="00402165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Pr="00402165"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DA6FB2" w14:paraId="22C6E268" w14:textId="77777777">
        <w:trPr>
          <w:divId w:val="1875072720"/>
          <w:trHeight w:val="609"/>
        </w:trPr>
        <w:tc>
          <w:tcPr>
            <w:tcW w:w="1080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B3B08A0" w14:textId="2E2D5ADA" w:rsidR="00DA6FB2" w:rsidRDefault="001D51C2" w:rsidP="00DA6FB2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40216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:</w:t>
            </w:r>
            <w:r w:rsidRPr="0040216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8 / 01/ 2025                                                                                                    </w:t>
            </w:r>
            <w:r w:rsidRPr="0040216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:</w:t>
            </w:r>
            <w:r w:rsidRPr="0040216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0 am –12:30 pm</w:t>
            </w:r>
          </w:p>
        </w:tc>
      </w:tr>
    </w:tbl>
    <w:p w14:paraId="42E8620F" w14:textId="77777777" w:rsidR="00DA6FB2" w:rsidRDefault="00DA6FB2" w:rsidP="00DA6FB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DA6FB2" w14:paraId="64E3B8A5" w14:textId="77777777">
        <w:trPr>
          <w:divId w:val="1875072720"/>
          <w:trHeight w:val="440"/>
        </w:trPr>
        <w:tc>
          <w:tcPr>
            <w:tcW w:w="439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6AEB7" w14:textId="77777777" w:rsidR="00DA6FB2" w:rsidRDefault="00DA6FB2" w:rsidP="00DA6FB2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School: </w:t>
            </w:r>
            <w:r w:rsidRPr="00B85FCD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chool of Engineering</w:t>
            </w:r>
          </w:p>
        </w:tc>
        <w:tc>
          <w:tcPr>
            <w:tcW w:w="6388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3699771" w14:textId="77777777" w:rsidR="00DA6FB2" w:rsidRDefault="00DA6FB2" w:rsidP="00DA6FB2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Program: </w:t>
            </w:r>
            <w:r w:rsidRPr="00B85FC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. Tech – Mechanical Engineering</w:t>
            </w:r>
          </w:p>
        </w:tc>
      </w:tr>
      <w:tr w:rsidR="00DA6FB2" w14:paraId="7D285737" w14:textId="77777777">
        <w:trPr>
          <w:divId w:val="1875072720"/>
          <w:trHeight w:val="633"/>
        </w:trPr>
        <w:tc>
          <w:tcPr>
            <w:tcW w:w="43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F6FAE" w14:textId="0500AFFD" w:rsidR="00DA6FB2" w:rsidRDefault="00DA6FB2" w:rsidP="00C901D4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Code: </w:t>
            </w:r>
            <w:r w:rsidR="00023DE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MEC</w:t>
            </w:r>
            <w:r w:rsidR="002A3539" w:rsidRPr="00B85FC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055</w:t>
            </w:r>
          </w:p>
        </w:tc>
        <w:tc>
          <w:tcPr>
            <w:tcW w:w="63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9DC229B" w14:textId="1934BE4B" w:rsidR="00DA6FB2" w:rsidRDefault="00DA6FB2" w:rsidP="00C901D4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Name: </w:t>
            </w:r>
            <w:r w:rsidR="002A3539" w:rsidRPr="00B85FC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roduct Design for Manufacturing Assembly</w:t>
            </w:r>
          </w:p>
        </w:tc>
      </w:tr>
      <w:tr w:rsidR="00DA6FB2" w14:paraId="0E2616D0" w14:textId="77777777">
        <w:trPr>
          <w:divId w:val="1875072720"/>
          <w:trHeight w:val="633"/>
        </w:trPr>
        <w:tc>
          <w:tcPr>
            <w:tcW w:w="439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FA6E10E" w14:textId="6951412D" w:rsidR="00DA6FB2" w:rsidRDefault="00DA6FB2" w:rsidP="00DA6FB2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 V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014842C" w14:textId="77777777" w:rsidR="00DA6FB2" w:rsidRDefault="00DA6FB2" w:rsidP="00DA6FB2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 100</w:t>
            </w:r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E1F344B" w14:textId="77777777" w:rsidR="00DA6FB2" w:rsidRDefault="00DA6FB2" w:rsidP="00DA6FB2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50%</w:t>
            </w:r>
          </w:p>
        </w:tc>
      </w:tr>
    </w:tbl>
    <w:p w14:paraId="6645DCE3" w14:textId="77777777" w:rsidR="00DA6FB2" w:rsidRDefault="00DA6FB2" w:rsidP="00DA6FB2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70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298"/>
        <w:gridCol w:w="2118"/>
        <w:gridCol w:w="2118"/>
        <w:gridCol w:w="2118"/>
        <w:gridCol w:w="2118"/>
      </w:tblGrid>
      <w:tr w:rsidR="00DA6FB2" w14:paraId="5C5AABC9" w14:textId="77777777" w:rsidTr="00DA6FB2">
        <w:trPr>
          <w:divId w:val="1875072720"/>
          <w:trHeight w:val="557"/>
        </w:trPr>
        <w:tc>
          <w:tcPr>
            <w:tcW w:w="229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7DA91" w14:textId="77777777" w:rsidR="00DA6FB2" w:rsidRDefault="00DA6FB2" w:rsidP="00DA6FB2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21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8A7F1" w14:textId="77777777" w:rsidR="00DA6FB2" w:rsidRDefault="00DA6FB2" w:rsidP="00DA6F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21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FBC65" w14:textId="77777777" w:rsidR="00DA6FB2" w:rsidRDefault="00DA6FB2" w:rsidP="00DA6F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21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B1B46" w14:textId="77777777" w:rsidR="00DA6FB2" w:rsidRDefault="00DA6FB2" w:rsidP="00DA6F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21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22932" w14:textId="77777777" w:rsidR="00DA6FB2" w:rsidRDefault="00DA6FB2" w:rsidP="00DA6F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A6FB2" w14:paraId="20F722E9" w14:textId="77777777" w:rsidTr="00DA6FB2">
        <w:trPr>
          <w:divId w:val="1875072720"/>
          <w:trHeight w:val="557"/>
        </w:trPr>
        <w:tc>
          <w:tcPr>
            <w:tcW w:w="229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D7D1ADC" w14:textId="77777777" w:rsidR="00DA6FB2" w:rsidRDefault="00DA6FB2" w:rsidP="00DA6FB2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7C1F6B" w14:textId="1D50458E" w:rsidR="00DA6FB2" w:rsidRDefault="00DA6FB2" w:rsidP="00DA6F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BCE403C" w14:textId="4CCB63F8" w:rsidR="00DA6FB2" w:rsidRDefault="00DA6FB2" w:rsidP="00DA6F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2831B03" w14:textId="5164AAFA" w:rsidR="00DA6FB2" w:rsidRDefault="00DA6FB2" w:rsidP="00DA6F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AAFF412" w14:textId="080936BA" w:rsidR="00DA6FB2" w:rsidRDefault="00DA6FB2" w:rsidP="00DA6F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</w:tr>
    </w:tbl>
    <w:p w14:paraId="44030B74" w14:textId="77777777" w:rsidR="00DA6FB2" w:rsidRDefault="00DA6FB2" w:rsidP="00DA6FB2">
      <w:pPr>
        <w:spacing w:after="0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>Instructions:</w:t>
      </w:r>
    </w:p>
    <w:p w14:paraId="43DB2D91" w14:textId="77777777" w:rsidR="00DA6FB2" w:rsidRDefault="00DA6FB2" w:rsidP="00DA6FB2">
      <w:pPr>
        <w:pStyle w:val="ListParagraph"/>
        <w:numPr>
          <w:ilvl w:val="0"/>
          <w:numId w:val="7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>
        <w:rPr>
          <w:rFonts w:ascii="Cambria" w:hAnsi="Cambria" w:cstheme="minorHAnsi"/>
          <w:i/>
          <w:sz w:val="24"/>
          <w:szCs w:val="24"/>
        </w:rPr>
        <w:t xml:space="preserve">Read all questions carefully and answer accordingly. </w:t>
      </w:r>
    </w:p>
    <w:p w14:paraId="4A6FF801" w14:textId="77777777" w:rsidR="00DA6FB2" w:rsidRDefault="00DA6FB2" w:rsidP="00DA6FB2">
      <w:pPr>
        <w:pStyle w:val="ListParagraph"/>
        <w:numPr>
          <w:ilvl w:val="0"/>
          <w:numId w:val="7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>
        <w:rPr>
          <w:rFonts w:ascii="Cambria" w:hAnsi="Cambria" w:cstheme="minorHAnsi"/>
          <w:i/>
          <w:sz w:val="24"/>
          <w:szCs w:val="24"/>
        </w:rPr>
        <w:t>Do not write anything on the question paper other than roll number.</w:t>
      </w:r>
    </w:p>
    <w:p w14:paraId="448A2085" w14:textId="77777777" w:rsidR="00DA6FB2" w:rsidRDefault="00DA6FB2" w:rsidP="00DA6FB2">
      <w:pPr>
        <w:jc w:val="center"/>
        <w:rPr>
          <w:rFonts w:ascii="Cambria" w:hAnsi="Cambria" w:cstheme="minorHAnsi"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67"/>
        <w:gridCol w:w="7650"/>
        <w:gridCol w:w="992"/>
        <w:gridCol w:w="851"/>
        <w:gridCol w:w="708"/>
      </w:tblGrid>
      <w:tr w:rsidR="00D307C6" w:rsidRPr="00293D36" w14:paraId="63B20AA6" w14:textId="4119CCD9" w:rsidTr="00D307C6">
        <w:trPr>
          <w:trHeight w:val="522"/>
        </w:trPr>
        <w:tc>
          <w:tcPr>
            <w:tcW w:w="10768" w:type="dxa"/>
            <w:gridSpan w:val="5"/>
          </w:tcPr>
          <w:p w14:paraId="15D475F4" w14:textId="49F80855" w:rsidR="00D307C6" w:rsidRPr="00293D36" w:rsidRDefault="00D307C6" w:rsidP="00F57C51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Q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</w:p>
        </w:tc>
      </w:tr>
      <w:tr w:rsidR="006279FF" w:rsidRPr="00293D36" w14:paraId="3026CF88" w14:textId="12BDD24F" w:rsidTr="006B69EC">
        <w:trPr>
          <w:trHeight w:val="507"/>
        </w:trPr>
        <w:tc>
          <w:tcPr>
            <w:tcW w:w="567" w:type="dxa"/>
          </w:tcPr>
          <w:p w14:paraId="1D7C8F50" w14:textId="66E17C7C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650" w:type="dxa"/>
          </w:tcPr>
          <w:p w14:paraId="6D505781" w14:textId="2FBE4058" w:rsidR="006279FF" w:rsidRPr="00DB1954" w:rsidRDefault="006279FF" w:rsidP="006279FF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Write the linear functional features for mechanical stud?</w:t>
            </w:r>
          </w:p>
        </w:tc>
        <w:tc>
          <w:tcPr>
            <w:tcW w:w="992" w:type="dxa"/>
          </w:tcPr>
          <w:p w14:paraId="3E39EFC4" w14:textId="715A1F95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4FB00E70" w14:textId="212784DF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1739CAD0" w14:textId="1E570A9C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6279FF" w:rsidRPr="00293D36" w14:paraId="1B8E9375" w14:textId="1F264430" w:rsidTr="006B69EC">
        <w:trPr>
          <w:trHeight w:val="522"/>
        </w:trPr>
        <w:tc>
          <w:tcPr>
            <w:tcW w:w="567" w:type="dxa"/>
          </w:tcPr>
          <w:p w14:paraId="1CA1BB6F" w14:textId="6556DC61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650" w:type="dxa"/>
          </w:tcPr>
          <w:p w14:paraId="3B25287A" w14:textId="30B73D4C" w:rsidR="006279FF" w:rsidRPr="00DB1954" w:rsidRDefault="006279FF" w:rsidP="006279FF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Write the linear functional features for pin component</w:t>
            </w:r>
          </w:p>
        </w:tc>
        <w:tc>
          <w:tcPr>
            <w:tcW w:w="992" w:type="dxa"/>
          </w:tcPr>
          <w:p w14:paraId="3F8D684F" w14:textId="415B73D5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3D74774F" w14:textId="090C6C32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1A12A8E0" w14:textId="6A468874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6279FF" w:rsidRPr="00293D36" w14:paraId="5F84D05D" w14:textId="58E55F22" w:rsidTr="006B69EC">
        <w:trPr>
          <w:trHeight w:val="507"/>
        </w:trPr>
        <w:tc>
          <w:tcPr>
            <w:tcW w:w="567" w:type="dxa"/>
          </w:tcPr>
          <w:p w14:paraId="47BBBFC1" w14:textId="505172F8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650" w:type="dxa"/>
          </w:tcPr>
          <w:p w14:paraId="195EA8F7" w14:textId="00B75179" w:rsidR="006279FF" w:rsidRPr="00E377A1" w:rsidRDefault="006279FF" w:rsidP="006279FF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Name standard twist drills</w:t>
            </w:r>
          </w:p>
        </w:tc>
        <w:tc>
          <w:tcPr>
            <w:tcW w:w="992" w:type="dxa"/>
          </w:tcPr>
          <w:p w14:paraId="00084352" w14:textId="40F7B5C4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1F94C0B1" w14:textId="698C9F9F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727F794F" w14:textId="58EFED30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6279FF" w:rsidRPr="00293D36" w14:paraId="6BA36377" w14:textId="1F5DC35D" w:rsidTr="006B69EC">
        <w:trPr>
          <w:trHeight w:val="522"/>
        </w:trPr>
        <w:tc>
          <w:tcPr>
            <w:tcW w:w="567" w:type="dxa"/>
          </w:tcPr>
          <w:p w14:paraId="053A6850" w14:textId="5FB465FD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650" w:type="dxa"/>
          </w:tcPr>
          <w:p w14:paraId="71191E11" w14:textId="13BD3FAA" w:rsidR="006279FF" w:rsidRPr="00DB1954" w:rsidRDefault="006279FF" w:rsidP="006279FF">
            <w:pPr>
              <w:rPr>
                <w:rFonts w:ascii="Cambria" w:hAnsi="Cambria" w:cstheme="minorHAnsi"/>
                <w:sz w:val="24"/>
                <w:szCs w:val="24"/>
              </w:rPr>
            </w:pPr>
            <w:r w:rsidRPr="00E44FC1">
              <w:rPr>
                <w:rFonts w:ascii="Cambria" w:hAnsi="Cambria" w:cstheme="minorHAnsi"/>
                <w:sz w:val="24"/>
                <w:szCs w:val="24"/>
              </w:rPr>
              <w:t xml:space="preserve">List any 4 design guidelines in </w:t>
            </w:r>
            <w:r>
              <w:rPr>
                <w:rFonts w:ascii="Cambria" w:hAnsi="Cambria" w:cstheme="minorHAnsi"/>
                <w:sz w:val="24"/>
                <w:szCs w:val="24"/>
              </w:rPr>
              <w:t>turning</w:t>
            </w:r>
          </w:p>
        </w:tc>
        <w:tc>
          <w:tcPr>
            <w:tcW w:w="992" w:type="dxa"/>
          </w:tcPr>
          <w:p w14:paraId="43148440" w14:textId="2C9482B0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292E902C" w14:textId="3BE46437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6B1C7D68" w14:textId="3386BD32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6279FF" w:rsidRPr="00293D36" w14:paraId="2B1E1DFD" w14:textId="3F03E895" w:rsidTr="006B69EC">
        <w:trPr>
          <w:trHeight w:val="507"/>
        </w:trPr>
        <w:tc>
          <w:tcPr>
            <w:tcW w:w="567" w:type="dxa"/>
          </w:tcPr>
          <w:p w14:paraId="08FB7F68" w14:textId="3D7147A8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650" w:type="dxa"/>
          </w:tcPr>
          <w:p w14:paraId="21789CA5" w14:textId="5E4012C8" w:rsidR="006279FF" w:rsidRPr="00DB1954" w:rsidRDefault="006279FF" w:rsidP="006279FF">
            <w:pPr>
              <w:rPr>
                <w:rFonts w:ascii="Cambria" w:hAnsi="Cambria" w:cstheme="minorHAnsi"/>
                <w:sz w:val="24"/>
                <w:szCs w:val="24"/>
              </w:rPr>
            </w:pPr>
            <w:r w:rsidRPr="005F1FC1">
              <w:rPr>
                <w:rFonts w:ascii="Cambria" w:hAnsi="Cambria" w:cstheme="minorHAnsi"/>
                <w:sz w:val="24"/>
                <w:szCs w:val="24"/>
              </w:rPr>
              <w:t>What is datum feature</w:t>
            </w:r>
            <w:r>
              <w:rPr>
                <w:rFonts w:ascii="Cambria" w:hAnsi="Cambria" w:cstheme="minorHAnsi"/>
                <w:sz w:val="24"/>
                <w:szCs w:val="24"/>
              </w:rPr>
              <w:t>?</w:t>
            </w:r>
          </w:p>
        </w:tc>
        <w:tc>
          <w:tcPr>
            <w:tcW w:w="992" w:type="dxa"/>
          </w:tcPr>
          <w:p w14:paraId="1475CA8E" w14:textId="68C8A0C3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780FE246" w14:textId="0C8BEF90" w:rsidR="006279FF" w:rsidRPr="00293D36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13FE61E4" w14:textId="273DE389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6279FF" w:rsidRPr="00293D36" w14:paraId="01AC2B5E" w14:textId="77777777" w:rsidTr="006B69EC">
        <w:trPr>
          <w:trHeight w:val="507"/>
        </w:trPr>
        <w:tc>
          <w:tcPr>
            <w:tcW w:w="567" w:type="dxa"/>
          </w:tcPr>
          <w:p w14:paraId="1EA9E819" w14:textId="450870B7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650" w:type="dxa"/>
          </w:tcPr>
          <w:p w14:paraId="7739D441" w14:textId="5B1D6692" w:rsidR="006279FF" w:rsidRPr="000E76CF" w:rsidRDefault="006279FF" w:rsidP="006279FF">
            <w:pPr>
              <w:rPr>
                <w:rFonts w:ascii="Cambria" w:hAnsi="Cambria" w:cstheme="minorHAnsi"/>
                <w:sz w:val="24"/>
                <w:szCs w:val="24"/>
              </w:rPr>
            </w:pPr>
            <w:r w:rsidRPr="000564A0">
              <w:rPr>
                <w:rFonts w:ascii="Cambria" w:hAnsi="Cambria" w:cstheme="minorHAnsi"/>
                <w:sz w:val="24"/>
                <w:szCs w:val="24"/>
              </w:rPr>
              <w:t xml:space="preserve">What </w:t>
            </w:r>
            <w:r>
              <w:rPr>
                <w:rFonts w:ascii="Cambria" w:hAnsi="Cambria" w:cstheme="minorHAnsi"/>
                <w:sz w:val="24"/>
                <w:szCs w:val="24"/>
              </w:rPr>
              <w:t>is welding design?</w:t>
            </w:r>
          </w:p>
        </w:tc>
        <w:tc>
          <w:tcPr>
            <w:tcW w:w="992" w:type="dxa"/>
          </w:tcPr>
          <w:p w14:paraId="0090C544" w14:textId="06250229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4CEC7AB9" w14:textId="06E43D47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272CEDD1" w14:textId="6E6340D4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6279FF" w:rsidRPr="00293D36" w14:paraId="603AD316" w14:textId="77777777" w:rsidTr="006B69EC">
        <w:trPr>
          <w:trHeight w:val="507"/>
        </w:trPr>
        <w:tc>
          <w:tcPr>
            <w:tcW w:w="567" w:type="dxa"/>
          </w:tcPr>
          <w:p w14:paraId="0C704587" w14:textId="6FD905D4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650" w:type="dxa"/>
          </w:tcPr>
          <w:p w14:paraId="4A27FB06" w14:textId="11F4E461" w:rsidR="006279FF" w:rsidRPr="000E76CF" w:rsidRDefault="006279FF" w:rsidP="006279FF">
            <w:pPr>
              <w:rPr>
                <w:rFonts w:ascii="Cambria" w:hAnsi="Cambria" w:cstheme="minorHAnsi"/>
                <w:sz w:val="24"/>
                <w:szCs w:val="24"/>
              </w:rPr>
            </w:pPr>
            <w:r w:rsidRPr="005F1FC1">
              <w:rPr>
                <w:rFonts w:ascii="Cambria" w:hAnsi="Cambria" w:cstheme="minorHAnsi"/>
                <w:sz w:val="24"/>
                <w:szCs w:val="24"/>
              </w:rPr>
              <w:t>Define Standardization in DFM</w:t>
            </w:r>
            <w:r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992" w:type="dxa"/>
          </w:tcPr>
          <w:p w14:paraId="7AD5EABF" w14:textId="7BEBF4F4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7B9B8BDB" w14:textId="63903446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1951551C" w14:textId="37DEF93D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6279FF" w:rsidRPr="00293D36" w14:paraId="04BA4D63" w14:textId="77777777" w:rsidTr="006B69EC">
        <w:trPr>
          <w:trHeight w:val="507"/>
        </w:trPr>
        <w:tc>
          <w:tcPr>
            <w:tcW w:w="567" w:type="dxa"/>
          </w:tcPr>
          <w:p w14:paraId="551E3A4E" w14:textId="73C195B1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650" w:type="dxa"/>
          </w:tcPr>
          <w:p w14:paraId="03AFB761" w14:textId="7AEA21F2" w:rsidR="006279FF" w:rsidRPr="000E76CF" w:rsidRDefault="006279FF" w:rsidP="006279FF">
            <w:pPr>
              <w:rPr>
                <w:rFonts w:ascii="Cambria" w:hAnsi="Cambria" w:cstheme="minorHAnsi"/>
                <w:sz w:val="24"/>
                <w:szCs w:val="24"/>
              </w:rPr>
            </w:pPr>
            <w:r w:rsidRPr="009D7191">
              <w:rPr>
                <w:rFonts w:ascii="Cambria" w:hAnsi="Cambria" w:cstheme="minorHAnsi"/>
                <w:sz w:val="24"/>
                <w:szCs w:val="24"/>
              </w:rPr>
              <w:t>What is turning and facing in Machining operation</w:t>
            </w:r>
          </w:p>
        </w:tc>
        <w:tc>
          <w:tcPr>
            <w:tcW w:w="992" w:type="dxa"/>
          </w:tcPr>
          <w:p w14:paraId="071AAD14" w14:textId="5008AFE9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256E8B85" w14:textId="02737915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1CEB2A16" w14:textId="002E4874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6279FF" w:rsidRPr="00293D36" w14:paraId="2B1948B6" w14:textId="77777777" w:rsidTr="006B69EC">
        <w:trPr>
          <w:trHeight w:val="507"/>
        </w:trPr>
        <w:tc>
          <w:tcPr>
            <w:tcW w:w="567" w:type="dxa"/>
          </w:tcPr>
          <w:p w14:paraId="63C2126E" w14:textId="649894EB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650" w:type="dxa"/>
          </w:tcPr>
          <w:p w14:paraId="2749FD2C" w14:textId="03253069" w:rsidR="006279FF" w:rsidRPr="000E76CF" w:rsidRDefault="006279FF" w:rsidP="006279FF">
            <w:pPr>
              <w:rPr>
                <w:rFonts w:ascii="Cambria" w:hAnsi="Cambria" w:cstheme="minorHAnsi"/>
                <w:sz w:val="24"/>
                <w:szCs w:val="24"/>
              </w:rPr>
            </w:pPr>
            <w:r w:rsidRPr="00E40EFB">
              <w:rPr>
                <w:rFonts w:ascii="Cambria" w:hAnsi="Cambria" w:cstheme="minorHAnsi"/>
                <w:sz w:val="24"/>
                <w:szCs w:val="24"/>
              </w:rPr>
              <w:t xml:space="preserve">List the parting line 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E40EFB">
              <w:rPr>
                <w:rFonts w:ascii="Cambria" w:hAnsi="Cambria" w:cstheme="minorHAnsi"/>
                <w:sz w:val="24"/>
                <w:szCs w:val="24"/>
              </w:rPr>
              <w:t xml:space="preserve"> parameters in casting process</w:t>
            </w:r>
            <w:r>
              <w:rPr>
                <w:rFonts w:ascii="Cambria" w:hAnsi="Cambria" w:cstheme="minorHAnsi"/>
                <w:sz w:val="24"/>
                <w:szCs w:val="24"/>
              </w:rPr>
              <w:t>.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</w:tcPr>
          <w:p w14:paraId="5C825A73" w14:textId="5374E775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0FD4C2F9" w14:textId="29275CBA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70489216" w14:textId="0F63AF37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6279FF" w:rsidRPr="00293D36" w14:paraId="725634CF" w14:textId="77777777" w:rsidTr="006B69EC">
        <w:trPr>
          <w:trHeight w:val="507"/>
        </w:trPr>
        <w:tc>
          <w:tcPr>
            <w:tcW w:w="567" w:type="dxa"/>
          </w:tcPr>
          <w:p w14:paraId="4DC4C32B" w14:textId="2F659926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650" w:type="dxa"/>
          </w:tcPr>
          <w:p w14:paraId="10802E9A" w14:textId="44BEEA69" w:rsidR="006279FF" w:rsidRPr="000E76CF" w:rsidRDefault="006279FF" w:rsidP="006279FF">
            <w:pPr>
              <w:rPr>
                <w:rFonts w:ascii="Cambria" w:hAnsi="Cambria" w:cstheme="minorHAnsi"/>
                <w:sz w:val="24"/>
                <w:szCs w:val="24"/>
              </w:rPr>
            </w:pPr>
            <w:r w:rsidRPr="004625E4">
              <w:rPr>
                <w:rFonts w:ascii="Cambria" w:hAnsi="Cambria" w:cstheme="minorHAnsi"/>
                <w:sz w:val="24"/>
                <w:szCs w:val="24"/>
              </w:rPr>
              <w:t>List the various process parameters used in FSW process.</w:t>
            </w:r>
          </w:p>
        </w:tc>
        <w:tc>
          <w:tcPr>
            <w:tcW w:w="992" w:type="dxa"/>
          </w:tcPr>
          <w:p w14:paraId="20888597" w14:textId="1185F104" w:rsidR="006279FF" w:rsidRPr="00D307C6" w:rsidRDefault="006279FF" w:rsidP="006279F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51" w:type="dxa"/>
          </w:tcPr>
          <w:p w14:paraId="3079BBD0" w14:textId="3C292C2E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708" w:type="dxa"/>
          </w:tcPr>
          <w:p w14:paraId="4926D8C1" w14:textId="66C1D813" w:rsidR="006279FF" w:rsidRDefault="006279FF" w:rsidP="006279F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36846A1D" w14:textId="5A75D497" w:rsidR="001539B8" w:rsidRPr="00293D36" w:rsidRDefault="00526BBF">
      <w:pPr>
        <w:pBdr>
          <w:top w:val="single" w:sz="4" w:space="0" w:color="auto"/>
        </w:pBdr>
        <w:jc w:val="center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lastRenderedPageBreak/>
        <w:t>Part B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52"/>
        <w:gridCol w:w="643"/>
        <w:gridCol w:w="7100"/>
        <w:gridCol w:w="1195"/>
        <w:gridCol w:w="602"/>
        <w:gridCol w:w="676"/>
      </w:tblGrid>
      <w:tr w:rsidR="00D307C6" w:rsidRPr="00293D36" w14:paraId="64D5F967" w14:textId="09AB0D70" w:rsidTr="00D307C6">
        <w:trPr>
          <w:trHeight w:val="318"/>
        </w:trPr>
        <w:tc>
          <w:tcPr>
            <w:tcW w:w="10768" w:type="dxa"/>
            <w:gridSpan w:val="6"/>
            <w:tcBorders>
              <w:bottom w:val="single" w:sz="4" w:space="0" w:color="auto"/>
            </w:tcBorders>
          </w:tcPr>
          <w:p w14:paraId="022F48F3" w14:textId="0620F342" w:rsidR="00D307C6" w:rsidRPr="00293D36" w:rsidRDefault="00D307C6" w:rsidP="00F57C51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Questions. Each question carries 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0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marks.                                                </w:t>
            </w:r>
            <w:r w:rsidR="007C2F4B">
              <w:rPr>
                <w:rFonts w:ascii="Cambria" w:hAnsi="Cambria" w:cstheme="minorHAnsi"/>
                <w:b/>
                <w:bCs/>
                <w:sz w:val="24"/>
                <w:szCs w:val="24"/>
              </w:rPr>
              <w:t>4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Q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7C2F4B">
              <w:rPr>
                <w:rFonts w:ascii="Cambria" w:hAnsi="Cambria" w:cstheme="minorHAnsi"/>
                <w:b/>
                <w:bCs/>
                <w:sz w:val="24"/>
                <w:szCs w:val="24"/>
              </w:rPr>
              <w:t>20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M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8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</w:p>
        </w:tc>
      </w:tr>
      <w:tr w:rsidR="00020801" w:rsidRPr="00293D36" w14:paraId="3AEB7291" w14:textId="6B0E3BC9" w:rsidTr="002729E9">
        <w:trPr>
          <w:trHeight w:val="318"/>
        </w:trPr>
        <w:tc>
          <w:tcPr>
            <w:tcW w:w="660" w:type="dxa"/>
            <w:vMerge w:val="restart"/>
            <w:vAlign w:val="center"/>
          </w:tcPr>
          <w:p w14:paraId="057F289B" w14:textId="17EFCA01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</w:p>
        </w:tc>
        <w:tc>
          <w:tcPr>
            <w:tcW w:w="643" w:type="dxa"/>
            <w:vAlign w:val="center"/>
          </w:tcPr>
          <w:p w14:paraId="3825F0A2" w14:textId="77777777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a</w:t>
            </w:r>
          </w:p>
          <w:p w14:paraId="7A457B67" w14:textId="0B4B039E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</w:tcPr>
          <w:p w14:paraId="569C07FE" w14:textId="1422BCB1" w:rsidR="00020801" w:rsidRPr="00293D36" w:rsidRDefault="00020801" w:rsidP="00020801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4515DF">
              <w:rPr>
                <w:rFonts w:ascii="Cambria" w:hAnsi="Cambria" w:cstheme="minorHAnsi"/>
                <w:sz w:val="24"/>
                <w:szCs w:val="24"/>
              </w:rPr>
              <w:t>Write a note on die casting defects</w:t>
            </w:r>
          </w:p>
        </w:tc>
        <w:tc>
          <w:tcPr>
            <w:tcW w:w="1195" w:type="dxa"/>
            <w:vAlign w:val="center"/>
          </w:tcPr>
          <w:p w14:paraId="0E99A887" w14:textId="2B3E50A7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840" w:type="dxa"/>
            <w:vAlign w:val="center"/>
          </w:tcPr>
          <w:p w14:paraId="0D18B225" w14:textId="58F31B3E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5" w:type="dxa"/>
            <w:vAlign w:val="center"/>
          </w:tcPr>
          <w:p w14:paraId="1C187FFE" w14:textId="31386B64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020801" w:rsidRPr="00293D36" w14:paraId="7D0CCD18" w14:textId="72F2E1F3" w:rsidTr="00231B51">
        <w:trPr>
          <w:trHeight w:val="1047"/>
        </w:trPr>
        <w:tc>
          <w:tcPr>
            <w:tcW w:w="660" w:type="dxa"/>
            <w:vMerge/>
            <w:tcBorders>
              <w:bottom w:val="single" w:sz="4" w:space="0" w:color="auto"/>
            </w:tcBorders>
            <w:vAlign w:val="center"/>
          </w:tcPr>
          <w:p w14:paraId="395C13FF" w14:textId="77777777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bottom w:val="single" w:sz="4" w:space="0" w:color="auto"/>
            </w:tcBorders>
            <w:vAlign w:val="center"/>
          </w:tcPr>
          <w:p w14:paraId="3690082C" w14:textId="77777777" w:rsidR="00020801" w:rsidRPr="00293D36" w:rsidRDefault="00020801" w:rsidP="00020801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b</w:t>
            </w:r>
          </w:p>
          <w:p w14:paraId="1C77F262" w14:textId="42334108" w:rsidR="00020801" w:rsidRPr="00293D36" w:rsidRDefault="00020801" w:rsidP="00020801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  <w:tcBorders>
              <w:bottom w:val="single" w:sz="4" w:space="0" w:color="auto"/>
            </w:tcBorders>
          </w:tcPr>
          <w:p w14:paraId="409A5DC9" w14:textId="43E62FA0" w:rsidR="00020801" w:rsidRPr="006E5689" w:rsidRDefault="00020801" w:rsidP="00020801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4C4218">
              <w:rPr>
                <w:rFonts w:ascii="Cambria" w:hAnsi="Cambria" w:cstheme="minorHAnsi"/>
                <w:sz w:val="24"/>
                <w:szCs w:val="24"/>
              </w:rPr>
              <w:t>With a neat sketch explain any two design considerations in forging</w:t>
            </w:r>
            <w:r w:rsidR="00023DE4">
              <w:rPr>
                <w:rFonts w:ascii="Cambria" w:hAnsi="Cambria" w:cstheme="minorHAnsi"/>
                <w:sz w:val="24"/>
                <w:szCs w:val="24"/>
              </w:rPr>
              <w:t>.</w:t>
            </w:r>
            <w:bookmarkStart w:id="0" w:name="_GoBack"/>
            <w:bookmarkEnd w:id="0"/>
          </w:p>
        </w:tc>
        <w:tc>
          <w:tcPr>
            <w:tcW w:w="1195" w:type="dxa"/>
            <w:tcBorders>
              <w:bottom w:val="single" w:sz="4" w:space="0" w:color="auto"/>
            </w:tcBorders>
            <w:vAlign w:val="center"/>
          </w:tcPr>
          <w:p w14:paraId="6694908C" w14:textId="395D0FC8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  <w:p w14:paraId="1874455D" w14:textId="0135B2DF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572BDF4" w14:textId="77777777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  <w:p w14:paraId="7A563412" w14:textId="272CEABA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5" w:type="dxa"/>
            <w:tcBorders>
              <w:bottom w:val="single" w:sz="4" w:space="0" w:color="auto"/>
            </w:tcBorders>
            <w:vAlign w:val="center"/>
          </w:tcPr>
          <w:p w14:paraId="4B8D0A19" w14:textId="77777777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  <w:p w14:paraId="6AD32DB2" w14:textId="09F56B95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2168CC" w:rsidRPr="00293D36" w14:paraId="51698AB6" w14:textId="1FD3CD7D" w:rsidTr="006B69EC">
        <w:trPr>
          <w:trHeight w:val="142"/>
        </w:trPr>
        <w:tc>
          <w:tcPr>
            <w:tcW w:w="107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EE50B" w14:textId="0814BCBB" w:rsidR="002168CC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Or</w:t>
            </w:r>
          </w:p>
        </w:tc>
      </w:tr>
      <w:tr w:rsidR="00020801" w:rsidRPr="00293D36" w14:paraId="37393AEC" w14:textId="6E25860C" w:rsidTr="00336167">
        <w:trPr>
          <w:trHeight w:val="318"/>
        </w:trPr>
        <w:tc>
          <w:tcPr>
            <w:tcW w:w="660" w:type="dxa"/>
            <w:vMerge w:val="restart"/>
            <w:tcBorders>
              <w:top w:val="single" w:sz="4" w:space="0" w:color="auto"/>
            </w:tcBorders>
            <w:vAlign w:val="center"/>
          </w:tcPr>
          <w:p w14:paraId="33FA1BC8" w14:textId="1863289F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</w:t>
            </w:r>
          </w:p>
        </w:tc>
        <w:tc>
          <w:tcPr>
            <w:tcW w:w="643" w:type="dxa"/>
            <w:tcBorders>
              <w:top w:val="single" w:sz="4" w:space="0" w:color="auto"/>
            </w:tcBorders>
            <w:vAlign w:val="center"/>
          </w:tcPr>
          <w:p w14:paraId="1D0889F8" w14:textId="4D284B95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a</w:t>
            </w:r>
          </w:p>
        </w:tc>
        <w:tc>
          <w:tcPr>
            <w:tcW w:w="6725" w:type="dxa"/>
            <w:tcBorders>
              <w:top w:val="single" w:sz="4" w:space="0" w:color="auto"/>
            </w:tcBorders>
            <w:vAlign w:val="center"/>
          </w:tcPr>
          <w:p w14:paraId="6BA1BF6A" w14:textId="6207EAAA" w:rsidR="00020801" w:rsidRPr="006E5689" w:rsidRDefault="00020801" w:rsidP="00020801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9B4081">
              <w:rPr>
                <w:rFonts w:ascii="Cambria" w:hAnsi="Cambria" w:cstheme="minorHAnsi"/>
                <w:sz w:val="24"/>
                <w:szCs w:val="24"/>
              </w:rPr>
              <w:t>With a neat sketch explain any design guidelines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in drilling and milling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vAlign w:val="center"/>
          </w:tcPr>
          <w:p w14:paraId="2F30C4A2" w14:textId="7F196F35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840" w:type="dxa"/>
            <w:tcBorders>
              <w:top w:val="single" w:sz="4" w:space="0" w:color="auto"/>
            </w:tcBorders>
            <w:vAlign w:val="center"/>
          </w:tcPr>
          <w:p w14:paraId="756CD3B2" w14:textId="3606C439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</w:tcPr>
          <w:p w14:paraId="30947D43" w14:textId="6DEA2910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020801" w:rsidRPr="00293D36" w14:paraId="19A30CBF" w14:textId="4B963367" w:rsidTr="006A29B9">
        <w:trPr>
          <w:trHeight w:val="1057"/>
        </w:trPr>
        <w:tc>
          <w:tcPr>
            <w:tcW w:w="660" w:type="dxa"/>
            <w:vMerge/>
            <w:vAlign w:val="center"/>
          </w:tcPr>
          <w:p w14:paraId="3538981F" w14:textId="77777777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vAlign w:val="center"/>
          </w:tcPr>
          <w:p w14:paraId="085212BD" w14:textId="77777777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b</w:t>
            </w:r>
          </w:p>
          <w:p w14:paraId="5730BC45" w14:textId="5784AECD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  <w:vAlign w:val="center"/>
          </w:tcPr>
          <w:p w14:paraId="03B38933" w14:textId="64C27152" w:rsidR="00020801" w:rsidRPr="005F48F5" w:rsidRDefault="00020801" w:rsidP="00020801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B5345B">
              <w:rPr>
                <w:rFonts w:ascii="Cambria" w:hAnsi="Cambria" w:cstheme="minorHAnsi"/>
                <w:sz w:val="24"/>
                <w:szCs w:val="24"/>
              </w:rPr>
              <w:t>List the ma</w:t>
            </w:r>
            <w:r>
              <w:rPr>
                <w:rFonts w:ascii="Cambria" w:hAnsi="Cambria" w:cstheme="minorHAnsi"/>
                <w:sz w:val="24"/>
                <w:szCs w:val="24"/>
              </w:rPr>
              <w:t>terial selection process in Product design in manufacturing assembly</w:t>
            </w:r>
            <w:r w:rsidRPr="00B5345B">
              <w:rPr>
                <w:rFonts w:ascii="Cambria" w:hAnsi="Cambria" w:cstheme="minorHAnsi"/>
                <w:sz w:val="24"/>
                <w:szCs w:val="24"/>
              </w:rPr>
              <w:t xml:space="preserve"> and explain any two steps in detail.</w:t>
            </w:r>
          </w:p>
        </w:tc>
        <w:tc>
          <w:tcPr>
            <w:tcW w:w="1195" w:type="dxa"/>
            <w:vAlign w:val="center"/>
          </w:tcPr>
          <w:p w14:paraId="751B51CA" w14:textId="24627138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  <w:p w14:paraId="40A4A70A" w14:textId="0EE57FAF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40" w:type="dxa"/>
            <w:vAlign w:val="center"/>
          </w:tcPr>
          <w:p w14:paraId="2EFB0A37" w14:textId="77777777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  <w:p w14:paraId="518C5216" w14:textId="11D19F96" w:rsidR="00020801" w:rsidRPr="00293D36" w:rsidRDefault="00020801" w:rsidP="00020801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5" w:type="dxa"/>
            <w:vAlign w:val="center"/>
          </w:tcPr>
          <w:p w14:paraId="6F8B9A10" w14:textId="77777777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  <w:p w14:paraId="5C3EDBDF" w14:textId="31E3E56E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2168CC" w:rsidRPr="00293D36" w14:paraId="13FA2CD2" w14:textId="73B56C51" w:rsidTr="00336167">
        <w:tc>
          <w:tcPr>
            <w:tcW w:w="6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15E8F5" w14:textId="77777777" w:rsidR="002168CC" w:rsidRPr="00293D36" w:rsidRDefault="002168CC" w:rsidP="002168CC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96E7AE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42CE88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55A14D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01F812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0948C7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020801" w:rsidRPr="00293D36" w14:paraId="75991A19" w14:textId="4F6627AE" w:rsidTr="00336167">
        <w:tc>
          <w:tcPr>
            <w:tcW w:w="660" w:type="dxa"/>
            <w:vMerge w:val="restart"/>
            <w:tcBorders>
              <w:top w:val="single" w:sz="4" w:space="0" w:color="auto"/>
            </w:tcBorders>
            <w:vAlign w:val="center"/>
          </w:tcPr>
          <w:p w14:paraId="794B3760" w14:textId="0C56F2A2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</w:t>
            </w:r>
          </w:p>
        </w:tc>
        <w:tc>
          <w:tcPr>
            <w:tcW w:w="643" w:type="dxa"/>
            <w:tcBorders>
              <w:top w:val="single" w:sz="4" w:space="0" w:color="auto"/>
            </w:tcBorders>
            <w:vAlign w:val="center"/>
          </w:tcPr>
          <w:p w14:paraId="559858D5" w14:textId="4E6B87CC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a</w:t>
            </w:r>
          </w:p>
        </w:tc>
        <w:tc>
          <w:tcPr>
            <w:tcW w:w="6725" w:type="dxa"/>
            <w:tcBorders>
              <w:top w:val="single" w:sz="4" w:space="0" w:color="auto"/>
            </w:tcBorders>
          </w:tcPr>
          <w:p w14:paraId="5094C011" w14:textId="093004DB" w:rsidR="00020801" w:rsidRPr="00293D36" w:rsidRDefault="00020801" w:rsidP="00020801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BD7A80">
              <w:rPr>
                <w:rFonts w:ascii="Cambria" w:hAnsi="Cambria" w:cstheme="minorHAnsi"/>
                <w:sz w:val="24"/>
                <w:szCs w:val="24"/>
              </w:rPr>
              <w:t>Write a note on drilling entry and runout in design considerations</w:t>
            </w:r>
          </w:p>
        </w:tc>
        <w:tc>
          <w:tcPr>
            <w:tcW w:w="1195" w:type="dxa"/>
            <w:tcBorders>
              <w:top w:val="single" w:sz="4" w:space="0" w:color="auto"/>
            </w:tcBorders>
          </w:tcPr>
          <w:p w14:paraId="01D75116" w14:textId="4D357D85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40" w:type="dxa"/>
            <w:tcBorders>
              <w:top w:val="single" w:sz="4" w:space="0" w:color="auto"/>
            </w:tcBorders>
            <w:vAlign w:val="center"/>
          </w:tcPr>
          <w:p w14:paraId="3923DEBB" w14:textId="4B47D8A2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</w:tcPr>
          <w:p w14:paraId="1D0D3101" w14:textId="1537A7DD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020801" w:rsidRPr="00293D36" w14:paraId="34424894" w14:textId="1E1DB155" w:rsidTr="00336167">
        <w:tc>
          <w:tcPr>
            <w:tcW w:w="660" w:type="dxa"/>
            <w:vMerge/>
          </w:tcPr>
          <w:p w14:paraId="571EAC1A" w14:textId="77777777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vAlign w:val="center"/>
          </w:tcPr>
          <w:p w14:paraId="4EBD550F" w14:textId="2DEB0F58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b</w:t>
            </w:r>
          </w:p>
        </w:tc>
        <w:tc>
          <w:tcPr>
            <w:tcW w:w="6725" w:type="dxa"/>
          </w:tcPr>
          <w:p w14:paraId="507504B4" w14:textId="123709AC" w:rsidR="00020801" w:rsidRPr="00822509" w:rsidRDefault="00020801" w:rsidP="00020801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3B01CF">
              <w:rPr>
                <w:rFonts w:ascii="Cambria" w:hAnsi="Cambria" w:cstheme="minorHAnsi"/>
                <w:sz w:val="24"/>
                <w:szCs w:val="24"/>
              </w:rPr>
              <w:t>With a neat sketch explain parting line design and pattern design</w:t>
            </w:r>
          </w:p>
        </w:tc>
        <w:tc>
          <w:tcPr>
            <w:tcW w:w="1195" w:type="dxa"/>
          </w:tcPr>
          <w:p w14:paraId="2795A9EB" w14:textId="73C63210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40" w:type="dxa"/>
            <w:vAlign w:val="center"/>
          </w:tcPr>
          <w:p w14:paraId="02BCDF29" w14:textId="0EA2BD0E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5" w:type="dxa"/>
            <w:vAlign w:val="center"/>
          </w:tcPr>
          <w:p w14:paraId="7428C5AB" w14:textId="58584DF6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2168CC" w:rsidRPr="00293D36" w14:paraId="4CA3C357" w14:textId="3302ACC2" w:rsidTr="006B69EC">
        <w:tc>
          <w:tcPr>
            <w:tcW w:w="107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A4ED8" w14:textId="42C989AD" w:rsidR="002168CC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Or</w:t>
            </w:r>
          </w:p>
        </w:tc>
      </w:tr>
      <w:tr w:rsidR="00020801" w:rsidRPr="00293D36" w14:paraId="7AE28738" w14:textId="089F6912" w:rsidTr="00336167">
        <w:tc>
          <w:tcPr>
            <w:tcW w:w="660" w:type="dxa"/>
            <w:vMerge w:val="restart"/>
            <w:tcBorders>
              <w:top w:val="single" w:sz="4" w:space="0" w:color="auto"/>
            </w:tcBorders>
            <w:vAlign w:val="center"/>
          </w:tcPr>
          <w:p w14:paraId="596D71E2" w14:textId="2BE2BFB4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</w:t>
            </w:r>
          </w:p>
        </w:tc>
        <w:tc>
          <w:tcPr>
            <w:tcW w:w="643" w:type="dxa"/>
            <w:tcBorders>
              <w:top w:val="single" w:sz="4" w:space="0" w:color="auto"/>
            </w:tcBorders>
          </w:tcPr>
          <w:p w14:paraId="56B6E1A3" w14:textId="1169B983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a</w:t>
            </w:r>
          </w:p>
        </w:tc>
        <w:tc>
          <w:tcPr>
            <w:tcW w:w="6725" w:type="dxa"/>
            <w:tcBorders>
              <w:top w:val="single" w:sz="4" w:space="0" w:color="auto"/>
            </w:tcBorders>
          </w:tcPr>
          <w:p w14:paraId="40FB11B1" w14:textId="1A3C022C" w:rsidR="00020801" w:rsidRPr="00A266DA" w:rsidRDefault="00020801" w:rsidP="00020801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516520">
              <w:rPr>
                <w:rFonts w:ascii="Cambria" w:hAnsi="Cambria" w:cstheme="minorHAnsi"/>
                <w:sz w:val="24"/>
                <w:szCs w:val="24"/>
              </w:rPr>
              <w:t>With a neat sketch explain causes for distortion and how to minimize the distortion</w:t>
            </w:r>
          </w:p>
        </w:tc>
        <w:tc>
          <w:tcPr>
            <w:tcW w:w="1195" w:type="dxa"/>
            <w:tcBorders>
              <w:top w:val="single" w:sz="4" w:space="0" w:color="auto"/>
            </w:tcBorders>
          </w:tcPr>
          <w:p w14:paraId="4F2BF6E9" w14:textId="74DF3E11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40" w:type="dxa"/>
            <w:tcBorders>
              <w:top w:val="single" w:sz="4" w:space="0" w:color="auto"/>
            </w:tcBorders>
            <w:vAlign w:val="center"/>
          </w:tcPr>
          <w:p w14:paraId="17E7D89D" w14:textId="44FDDF59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</w:tcPr>
          <w:p w14:paraId="668E9EA5" w14:textId="56D96F63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020801" w:rsidRPr="00293D36" w14:paraId="379E4911" w14:textId="0869083F" w:rsidTr="00336167">
        <w:tc>
          <w:tcPr>
            <w:tcW w:w="660" w:type="dxa"/>
            <w:vMerge/>
          </w:tcPr>
          <w:p w14:paraId="24B1ACE3" w14:textId="77777777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</w:tcPr>
          <w:p w14:paraId="4F423763" w14:textId="27FD5AC0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b</w:t>
            </w:r>
          </w:p>
        </w:tc>
        <w:tc>
          <w:tcPr>
            <w:tcW w:w="6725" w:type="dxa"/>
          </w:tcPr>
          <w:p w14:paraId="3A53B046" w14:textId="0B2C065D" w:rsidR="00020801" w:rsidRPr="00891380" w:rsidRDefault="00020801" w:rsidP="00020801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450672">
              <w:rPr>
                <w:rFonts w:ascii="Cambria" w:hAnsi="Cambria" w:cstheme="minorHAnsi"/>
                <w:sz w:val="24"/>
                <w:szCs w:val="24"/>
              </w:rPr>
              <w:t>Write a note on design recommendations for welding</w:t>
            </w:r>
            <w:r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1195" w:type="dxa"/>
          </w:tcPr>
          <w:p w14:paraId="3C79EC49" w14:textId="23179916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40" w:type="dxa"/>
            <w:vAlign w:val="center"/>
          </w:tcPr>
          <w:p w14:paraId="716B85FB" w14:textId="395E37D0" w:rsidR="00020801" w:rsidRPr="00293D36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5" w:type="dxa"/>
            <w:vAlign w:val="center"/>
          </w:tcPr>
          <w:p w14:paraId="406E065E" w14:textId="4E3D3281" w:rsidR="00020801" w:rsidRDefault="00020801" w:rsidP="000208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2168CC" w:rsidRPr="00293D36" w14:paraId="43855588" w14:textId="16CA1133" w:rsidTr="00336167">
        <w:tc>
          <w:tcPr>
            <w:tcW w:w="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5CBA37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609B95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3D8789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703D06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39E155" w14:textId="5F1848EE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02841A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EF0BF6" w:rsidRPr="00293D36" w14:paraId="06AACFFA" w14:textId="3892CA96" w:rsidTr="00336167">
        <w:tc>
          <w:tcPr>
            <w:tcW w:w="660" w:type="dxa"/>
            <w:vMerge w:val="restart"/>
            <w:tcBorders>
              <w:top w:val="single" w:sz="4" w:space="0" w:color="auto"/>
            </w:tcBorders>
            <w:vAlign w:val="center"/>
          </w:tcPr>
          <w:p w14:paraId="6CD52ABB" w14:textId="5D1C5DF6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</w:t>
            </w:r>
          </w:p>
        </w:tc>
        <w:tc>
          <w:tcPr>
            <w:tcW w:w="643" w:type="dxa"/>
            <w:tcBorders>
              <w:top w:val="single" w:sz="4" w:space="0" w:color="auto"/>
            </w:tcBorders>
          </w:tcPr>
          <w:p w14:paraId="48D54224" w14:textId="4DDD102C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a</w:t>
            </w:r>
          </w:p>
        </w:tc>
        <w:tc>
          <w:tcPr>
            <w:tcW w:w="6725" w:type="dxa"/>
            <w:tcBorders>
              <w:top w:val="single" w:sz="4" w:space="0" w:color="auto"/>
            </w:tcBorders>
          </w:tcPr>
          <w:p w14:paraId="385742CF" w14:textId="27F40024" w:rsidR="00EF0BF6" w:rsidRPr="00005C5C" w:rsidRDefault="00EF0BF6" w:rsidP="00EF0BF6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BD7A80">
              <w:rPr>
                <w:rFonts w:ascii="Cambria" w:hAnsi="Cambria" w:cstheme="minorHAnsi"/>
                <w:sz w:val="24"/>
                <w:szCs w:val="24"/>
              </w:rPr>
              <w:t>Write a note on importance of parting line in Casting design</w:t>
            </w:r>
          </w:p>
        </w:tc>
        <w:tc>
          <w:tcPr>
            <w:tcW w:w="1195" w:type="dxa"/>
            <w:tcBorders>
              <w:top w:val="single" w:sz="4" w:space="0" w:color="auto"/>
            </w:tcBorders>
          </w:tcPr>
          <w:p w14:paraId="285FFF6E" w14:textId="61A9A7A6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840" w:type="dxa"/>
            <w:tcBorders>
              <w:top w:val="single" w:sz="4" w:space="0" w:color="auto"/>
            </w:tcBorders>
            <w:vAlign w:val="center"/>
          </w:tcPr>
          <w:p w14:paraId="0B2CACAF" w14:textId="25791260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</w:tcPr>
          <w:p w14:paraId="7272C0F8" w14:textId="42CCD76A" w:rsidR="00EF0BF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EF0BF6" w:rsidRPr="00293D36" w14:paraId="081924E0" w14:textId="3761DA30" w:rsidTr="00505BB4">
        <w:trPr>
          <w:trHeight w:val="1057"/>
        </w:trPr>
        <w:tc>
          <w:tcPr>
            <w:tcW w:w="660" w:type="dxa"/>
            <w:vMerge/>
            <w:vAlign w:val="center"/>
          </w:tcPr>
          <w:p w14:paraId="35E5DEA1" w14:textId="77777777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</w:tcPr>
          <w:p w14:paraId="73A83F7D" w14:textId="77777777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b</w:t>
            </w:r>
          </w:p>
          <w:p w14:paraId="4E9A9D8E" w14:textId="409260EE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</w:tcPr>
          <w:p w14:paraId="1C9B2CFA" w14:textId="56B61B83" w:rsidR="00EF0BF6" w:rsidRPr="00312053" w:rsidRDefault="00EF0BF6" w:rsidP="00EF0BF6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C36E30">
              <w:rPr>
                <w:rFonts w:ascii="Cambria" w:hAnsi="Cambria" w:cstheme="minorHAnsi"/>
                <w:sz w:val="24"/>
                <w:szCs w:val="24"/>
              </w:rPr>
              <w:t>With a neat sketch explain the destructive tensile test in welding</w:t>
            </w:r>
          </w:p>
        </w:tc>
        <w:tc>
          <w:tcPr>
            <w:tcW w:w="1195" w:type="dxa"/>
          </w:tcPr>
          <w:p w14:paraId="20A0FE57" w14:textId="3742B6FC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40" w:type="dxa"/>
            <w:vAlign w:val="center"/>
          </w:tcPr>
          <w:p w14:paraId="70B70D95" w14:textId="77777777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  <w:p w14:paraId="542DCC5E" w14:textId="3362153A" w:rsidR="00EF0BF6" w:rsidRPr="00293D36" w:rsidRDefault="00EF0BF6" w:rsidP="00EF0BF6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5" w:type="dxa"/>
            <w:vAlign w:val="center"/>
          </w:tcPr>
          <w:p w14:paraId="55FD3084" w14:textId="77777777" w:rsidR="00EF0BF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  <w:p w14:paraId="3FFC3316" w14:textId="09BF3236" w:rsidR="00EF0BF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2168CC" w:rsidRPr="00293D36" w14:paraId="4DACA96F" w14:textId="3AF44A69" w:rsidTr="006B69EC">
        <w:tc>
          <w:tcPr>
            <w:tcW w:w="10768" w:type="dxa"/>
            <w:gridSpan w:val="6"/>
            <w:tcBorders>
              <w:bottom w:val="single" w:sz="4" w:space="0" w:color="auto"/>
            </w:tcBorders>
            <w:vAlign w:val="center"/>
          </w:tcPr>
          <w:p w14:paraId="48D77C7B" w14:textId="12E4E719" w:rsidR="002168CC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Or</w:t>
            </w:r>
          </w:p>
        </w:tc>
      </w:tr>
      <w:tr w:rsidR="00EF0BF6" w:rsidRPr="00293D36" w14:paraId="4D706E0E" w14:textId="0DCF4876" w:rsidTr="00551866">
        <w:trPr>
          <w:trHeight w:val="746"/>
        </w:trPr>
        <w:tc>
          <w:tcPr>
            <w:tcW w:w="660" w:type="dxa"/>
            <w:vMerge w:val="restart"/>
            <w:vAlign w:val="center"/>
          </w:tcPr>
          <w:p w14:paraId="280CCD8F" w14:textId="5A3CFEC1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</w:t>
            </w:r>
          </w:p>
        </w:tc>
        <w:tc>
          <w:tcPr>
            <w:tcW w:w="643" w:type="dxa"/>
          </w:tcPr>
          <w:p w14:paraId="0E36C1C4" w14:textId="0F280B46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a</w:t>
            </w:r>
          </w:p>
        </w:tc>
        <w:tc>
          <w:tcPr>
            <w:tcW w:w="6725" w:type="dxa"/>
          </w:tcPr>
          <w:p w14:paraId="65B4355F" w14:textId="7F6BCC41" w:rsidR="00EF0BF6" w:rsidRPr="00B929A8" w:rsidRDefault="00EF0BF6" w:rsidP="00EF0BF6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Explain the working principle of FSW and applications </w:t>
            </w:r>
          </w:p>
        </w:tc>
        <w:tc>
          <w:tcPr>
            <w:tcW w:w="1195" w:type="dxa"/>
          </w:tcPr>
          <w:p w14:paraId="7B8097FB" w14:textId="5818CF3C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840" w:type="dxa"/>
            <w:vAlign w:val="center"/>
          </w:tcPr>
          <w:p w14:paraId="7BE49571" w14:textId="56A4D8B7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5" w:type="dxa"/>
            <w:vAlign w:val="center"/>
          </w:tcPr>
          <w:p w14:paraId="641B9F2C" w14:textId="425ADBB8" w:rsidR="00EF0BF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EF0BF6" w:rsidRPr="00293D36" w14:paraId="1E6C2C82" w14:textId="12B63FB1" w:rsidTr="00CE0253">
        <w:trPr>
          <w:trHeight w:val="1057"/>
        </w:trPr>
        <w:tc>
          <w:tcPr>
            <w:tcW w:w="660" w:type="dxa"/>
            <w:vMerge/>
          </w:tcPr>
          <w:p w14:paraId="280D58A7" w14:textId="77777777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</w:tcPr>
          <w:p w14:paraId="6DB78B2B" w14:textId="77777777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b</w:t>
            </w:r>
          </w:p>
          <w:p w14:paraId="230ED8CF" w14:textId="0BF1A097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</w:tcPr>
          <w:p w14:paraId="0BA04462" w14:textId="6587CCA0" w:rsidR="00EF0BF6" w:rsidRPr="00312053" w:rsidRDefault="00EF0BF6" w:rsidP="00EF0BF6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BD3026">
              <w:rPr>
                <w:rFonts w:ascii="Cambria" w:hAnsi="Cambria" w:cstheme="minorHAnsi"/>
                <w:sz w:val="24"/>
                <w:szCs w:val="24"/>
              </w:rPr>
              <w:t>Write a note on allowance considerations in casting</w:t>
            </w:r>
          </w:p>
        </w:tc>
        <w:tc>
          <w:tcPr>
            <w:tcW w:w="1195" w:type="dxa"/>
          </w:tcPr>
          <w:p w14:paraId="12326936" w14:textId="3DEB5EC4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40" w:type="dxa"/>
            <w:vAlign w:val="center"/>
          </w:tcPr>
          <w:p w14:paraId="7EB38E5F" w14:textId="77777777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  <w:p w14:paraId="176C3C13" w14:textId="113BD42F" w:rsidR="00EF0BF6" w:rsidRPr="00293D3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5" w:type="dxa"/>
            <w:vAlign w:val="center"/>
          </w:tcPr>
          <w:p w14:paraId="79C0B3F5" w14:textId="77777777" w:rsidR="00EF0BF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  <w:p w14:paraId="74B62192" w14:textId="4A7BA8EE" w:rsidR="00EF0BF6" w:rsidRDefault="00EF0BF6" w:rsidP="00EF0BF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2168CC" w:rsidRPr="00293D36" w14:paraId="665397BF" w14:textId="43561035" w:rsidTr="00336167">
        <w:tc>
          <w:tcPr>
            <w:tcW w:w="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639DC7" w14:textId="7669C2CC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A8845B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EA5F38" w14:textId="2880F5FD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776DC0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498F53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B8898F" w14:textId="77777777" w:rsidR="002168CC" w:rsidRPr="00293D36" w:rsidRDefault="002168CC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EF0BF6" w:rsidRPr="00293D36" w14:paraId="6331FD3E" w14:textId="5D8217A7" w:rsidTr="00FC13B6">
        <w:trPr>
          <w:trHeight w:val="1057"/>
        </w:trPr>
        <w:tc>
          <w:tcPr>
            <w:tcW w:w="660" w:type="dxa"/>
            <w:tcBorders>
              <w:top w:val="single" w:sz="4" w:space="0" w:color="auto"/>
            </w:tcBorders>
            <w:vAlign w:val="center"/>
          </w:tcPr>
          <w:p w14:paraId="280AEFE2" w14:textId="3FCEB440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7</w:t>
            </w:r>
          </w:p>
        </w:tc>
        <w:tc>
          <w:tcPr>
            <w:tcW w:w="643" w:type="dxa"/>
            <w:tcBorders>
              <w:top w:val="single" w:sz="4" w:space="0" w:color="auto"/>
            </w:tcBorders>
          </w:tcPr>
          <w:p w14:paraId="1C4DA69E" w14:textId="03A614E4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6A18432" w14:textId="57A20622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  <w:tcBorders>
              <w:top w:val="single" w:sz="4" w:space="0" w:color="auto"/>
            </w:tcBorders>
          </w:tcPr>
          <w:p w14:paraId="6D0AFC2B" w14:textId="40D12980" w:rsidR="00F43C3C" w:rsidRPr="00B94B95" w:rsidRDefault="00F43C3C" w:rsidP="00F43C3C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The anchor stud shown in fig 17</w:t>
            </w:r>
            <w:r w:rsidRPr="00B94B95">
              <w:rPr>
                <w:rFonts w:ascii="Cambria" w:hAnsi="Cambria" w:cstheme="minorHAnsi"/>
                <w:sz w:val="24"/>
                <w:szCs w:val="24"/>
              </w:rPr>
              <w:t>a is to be manufactured in batches of 200.</w:t>
            </w:r>
          </w:p>
          <w:p w14:paraId="5978E073" w14:textId="77777777" w:rsidR="00F43C3C" w:rsidRPr="00B94B95" w:rsidRDefault="00F43C3C" w:rsidP="00F43C3C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sz w:val="24"/>
                <w:szCs w:val="24"/>
              </w:rPr>
            </w:pPr>
            <w:r w:rsidRPr="00B94B95">
              <w:rPr>
                <w:rFonts w:ascii="Cambria" w:hAnsi="Cambria" w:cstheme="minorHAnsi"/>
                <w:sz w:val="24"/>
                <w:szCs w:val="24"/>
              </w:rPr>
              <w:t>Prepare a suitable operation sequence layout for the stud.</w:t>
            </w:r>
          </w:p>
          <w:p w14:paraId="0D478C19" w14:textId="1624981C" w:rsidR="00F43C3C" w:rsidRPr="00B94B95" w:rsidRDefault="00F43C3C" w:rsidP="00F43C3C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sz w:val="24"/>
                <w:szCs w:val="24"/>
              </w:rPr>
            </w:pPr>
            <w:r w:rsidRPr="00B94B95">
              <w:rPr>
                <w:rFonts w:ascii="Cambria" w:hAnsi="Cambria" w:cstheme="minorHAnsi"/>
                <w:sz w:val="24"/>
                <w:szCs w:val="24"/>
              </w:rPr>
              <w:t>Show the three possible datum faces for machining the 15 mm wide grove and appropriate dimensional layout for each.</w:t>
            </w:r>
          </w:p>
          <w:p w14:paraId="0CD65947" w14:textId="374CC998" w:rsidR="00F43C3C" w:rsidRDefault="00F43C3C" w:rsidP="00F43C3C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sz w:val="24"/>
                <w:szCs w:val="24"/>
              </w:rPr>
            </w:pPr>
            <w:r w:rsidRPr="00B94B95">
              <w:rPr>
                <w:rFonts w:ascii="Cambria" w:hAnsi="Cambria" w:cstheme="minorHAnsi"/>
                <w:sz w:val="24"/>
                <w:szCs w:val="24"/>
              </w:rPr>
              <w:t>State the most desire bale datum face and why.</w:t>
            </w:r>
          </w:p>
          <w:p w14:paraId="3D595CDD" w14:textId="1781FE10" w:rsidR="00EF0BF6" w:rsidRPr="00312053" w:rsidRDefault="00F43C3C" w:rsidP="00F43C3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B94B95">
              <w:rPr>
                <w:rFonts w:ascii="Cambria" w:hAnsi="Cambria" w:cstheme="minorHAnsi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70FC6415" wp14:editId="38A3EC1E">
                  <wp:extent cx="2629793" cy="1704975"/>
                  <wp:effectExtent l="0" t="0" r="0" b="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1213" cy="1731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5" w:type="dxa"/>
            <w:tcBorders>
              <w:top w:val="single" w:sz="4" w:space="0" w:color="auto"/>
            </w:tcBorders>
          </w:tcPr>
          <w:p w14:paraId="2479F442" w14:textId="14889AA9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Marks</w:t>
            </w:r>
          </w:p>
          <w:p w14:paraId="284C56F0" w14:textId="1F3A58DF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vAlign w:val="center"/>
          </w:tcPr>
          <w:p w14:paraId="66747052" w14:textId="77777777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  <w:p w14:paraId="13B00810" w14:textId="1B04B903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</w:tcPr>
          <w:p w14:paraId="19C30BD3" w14:textId="77777777" w:rsidR="00EF0BF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  <w:p w14:paraId="62D2404D" w14:textId="6D77765D" w:rsidR="00EF0BF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2168CC" w:rsidRPr="00293D36" w14:paraId="63E26FB2" w14:textId="4B9D3E71" w:rsidTr="006B69EC">
        <w:tc>
          <w:tcPr>
            <w:tcW w:w="10768" w:type="dxa"/>
            <w:gridSpan w:val="6"/>
            <w:vAlign w:val="center"/>
          </w:tcPr>
          <w:p w14:paraId="6A7161C5" w14:textId="49CB885A" w:rsidR="002168CC" w:rsidRDefault="006279FF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or</w:t>
            </w:r>
          </w:p>
        </w:tc>
      </w:tr>
      <w:tr w:rsidR="00EF0BF6" w:rsidRPr="00293D36" w14:paraId="1E94C311" w14:textId="1AC0B1EA" w:rsidTr="007455E9">
        <w:trPr>
          <w:trHeight w:val="1571"/>
        </w:trPr>
        <w:tc>
          <w:tcPr>
            <w:tcW w:w="660" w:type="dxa"/>
            <w:vAlign w:val="center"/>
          </w:tcPr>
          <w:p w14:paraId="7D9E3F15" w14:textId="5B46B5DF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</w:t>
            </w:r>
          </w:p>
        </w:tc>
        <w:tc>
          <w:tcPr>
            <w:tcW w:w="643" w:type="dxa"/>
          </w:tcPr>
          <w:p w14:paraId="75FA59FC" w14:textId="5B660C41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AE6FD11" w14:textId="167C20B9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25" w:type="dxa"/>
          </w:tcPr>
          <w:p w14:paraId="5B6AB2CB" w14:textId="08FCAA57" w:rsidR="00006205" w:rsidRDefault="00006205" w:rsidP="00006205">
            <w:pPr>
              <w:spacing w:line="240" w:lineRule="auto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B3289A">
              <w:rPr>
                <w:rFonts w:ascii="Cambria" w:hAnsi="Cambria" w:cstheme="minorHAnsi"/>
                <w:sz w:val="24"/>
                <w:szCs w:val="24"/>
              </w:rPr>
              <w:t>Re design the following Pin component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(detail procedure)</w:t>
            </w:r>
            <w:r w:rsidRPr="00B3289A">
              <w:rPr>
                <w:rFonts w:ascii="Cambria" w:hAnsi="Cambria" w:cstheme="minorHAnsi"/>
                <w:sz w:val="24"/>
                <w:szCs w:val="24"/>
              </w:rPr>
              <w:t xml:space="preserve"> two machining process are involved a) Turning ---turn, face and chamfer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B3289A">
              <w:rPr>
                <w:rFonts w:ascii="Cambria" w:hAnsi="Cambria" w:cstheme="minorHAnsi"/>
                <w:sz w:val="24"/>
                <w:szCs w:val="24"/>
              </w:rPr>
              <w:t>b) drilling----drill and ream</w:t>
            </w:r>
            <w:r>
              <w:rPr>
                <w:rFonts w:ascii="Cambria" w:hAnsi="Cambria" w:cstheme="minorHAnsi"/>
                <w:sz w:val="24"/>
                <w:szCs w:val="24"/>
              </w:rPr>
              <w:t>.</w:t>
            </w:r>
          </w:p>
          <w:p w14:paraId="2759FC2D" w14:textId="13B45A66" w:rsidR="00006205" w:rsidRDefault="00006205" w:rsidP="00006205">
            <w:pPr>
              <w:spacing w:line="240" w:lineRule="auto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>
              <w:object w:dxaOrig="7995" w:dyaOrig="3570" w14:anchorId="357990C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44.25pt;height:153.75pt" o:ole="">
                  <v:imagedata r:id="rId11" o:title=""/>
                </v:shape>
                <o:OLEObject Type="Embed" ProgID="PBrush" ShapeID="_x0000_i1025" DrawAspect="Content" ObjectID="_1797764748" r:id="rId12"/>
              </w:object>
            </w:r>
          </w:p>
          <w:p w14:paraId="4A875981" w14:textId="466F8A12" w:rsidR="00EF0BF6" w:rsidRPr="00D00A9E" w:rsidRDefault="00EF0BF6" w:rsidP="002168CC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195" w:type="dxa"/>
          </w:tcPr>
          <w:p w14:paraId="45818C05" w14:textId="12104D8F" w:rsidR="00EF0BF6" w:rsidRPr="00293D3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Marks</w:t>
            </w:r>
          </w:p>
        </w:tc>
        <w:tc>
          <w:tcPr>
            <w:tcW w:w="840" w:type="dxa"/>
            <w:vAlign w:val="center"/>
          </w:tcPr>
          <w:p w14:paraId="15E573B6" w14:textId="08CA3317" w:rsidR="00EF0BF6" w:rsidRPr="00293D36" w:rsidRDefault="00EF0BF6" w:rsidP="00D7023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5" w:type="dxa"/>
            <w:vAlign w:val="center"/>
          </w:tcPr>
          <w:p w14:paraId="77949C2D" w14:textId="77777777" w:rsidR="00EF0BF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  <w:p w14:paraId="6D760E56" w14:textId="267B8BA1" w:rsidR="00EF0BF6" w:rsidRDefault="00EF0BF6" w:rsidP="002168C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14:paraId="75654894" w14:textId="6F040415" w:rsidR="0064503F" w:rsidRDefault="0064503F" w:rsidP="008D3F62">
      <w:pPr>
        <w:rPr>
          <w:rFonts w:ascii="Arial" w:hAnsi="Arial" w:cs="Arial"/>
          <w:sz w:val="24"/>
          <w:szCs w:val="24"/>
        </w:rPr>
      </w:pPr>
    </w:p>
    <w:p w14:paraId="1697F287" w14:textId="77777777" w:rsidR="002F17F0" w:rsidRDefault="002F17F0" w:rsidP="002F17F0">
      <w:pPr>
        <w:jc w:val="center"/>
        <w:rPr>
          <w:rFonts w:ascii="Arial" w:hAnsi="Arial" w:cs="Arial"/>
          <w:b/>
          <w:sz w:val="32"/>
          <w:szCs w:val="36"/>
        </w:rPr>
      </w:pPr>
      <w:r>
        <w:rPr>
          <w:rFonts w:ascii="Arial" w:hAnsi="Arial" w:cs="Arial"/>
          <w:b/>
          <w:sz w:val="32"/>
          <w:szCs w:val="36"/>
        </w:rPr>
        <w:t xml:space="preserve">***** </w:t>
      </w:r>
      <w:r>
        <w:rPr>
          <w:rFonts w:ascii="Times New Roman" w:hAnsi="Times New Roman"/>
          <w:b/>
          <w:sz w:val="32"/>
          <w:szCs w:val="36"/>
        </w:rPr>
        <w:t>BEST WISHES</w:t>
      </w:r>
      <w:r>
        <w:rPr>
          <w:rFonts w:ascii="Arial" w:hAnsi="Arial" w:cs="Arial"/>
          <w:b/>
          <w:sz w:val="32"/>
          <w:szCs w:val="36"/>
        </w:rPr>
        <w:t xml:space="preserve"> *****</w:t>
      </w:r>
    </w:p>
    <w:p w14:paraId="081D8874" w14:textId="77777777" w:rsidR="002F17F0" w:rsidRDefault="002F17F0" w:rsidP="008D3F62">
      <w:pPr>
        <w:rPr>
          <w:rFonts w:ascii="Arial" w:hAnsi="Arial" w:cs="Arial"/>
          <w:sz w:val="24"/>
          <w:szCs w:val="24"/>
        </w:rPr>
      </w:pPr>
    </w:p>
    <w:sectPr w:rsidR="002F17F0" w:rsidSect="00F57C51">
      <w:footerReference w:type="default" r:id="rId13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A807EC" w14:textId="77777777" w:rsidR="00D838F4" w:rsidRDefault="00D838F4">
      <w:pPr>
        <w:spacing w:line="240" w:lineRule="auto"/>
      </w:pPr>
      <w:r>
        <w:separator/>
      </w:r>
    </w:p>
  </w:endnote>
  <w:endnote w:type="continuationSeparator" w:id="0">
    <w:p w14:paraId="0BD6CF6E" w14:textId="77777777" w:rsidR="00D838F4" w:rsidRDefault="00D838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7A824AA8" w:rsidR="006B69EC" w:rsidRDefault="006B69EC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023DE4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023DE4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B69EC" w:rsidRDefault="006B69E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2C12C3" w14:textId="77777777" w:rsidR="00D838F4" w:rsidRDefault="00D838F4">
      <w:pPr>
        <w:spacing w:after="0"/>
      </w:pPr>
      <w:r>
        <w:separator/>
      </w:r>
    </w:p>
  </w:footnote>
  <w:footnote w:type="continuationSeparator" w:id="0">
    <w:p w14:paraId="010E4743" w14:textId="77777777" w:rsidR="00D838F4" w:rsidRDefault="00D838F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48FC1F94"/>
    <w:multiLevelType w:val="hybridMultilevel"/>
    <w:tmpl w:val="3600FF6A"/>
    <w:lvl w:ilvl="0" w:tplc="1742AF3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3CB5C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398027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A200B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32914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786FC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A8EE0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CEB28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96D60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4FF5048"/>
    <w:multiLevelType w:val="hybridMultilevel"/>
    <w:tmpl w:val="5ECAED94"/>
    <w:lvl w:ilvl="0" w:tplc="E0942E1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05C5C"/>
    <w:rsid w:val="00006205"/>
    <w:rsid w:val="00020801"/>
    <w:rsid w:val="000208B7"/>
    <w:rsid w:val="00021AE2"/>
    <w:rsid w:val="00023DE4"/>
    <w:rsid w:val="0002657D"/>
    <w:rsid w:val="00033373"/>
    <w:rsid w:val="00034BCB"/>
    <w:rsid w:val="000358D4"/>
    <w:rsid w:val="00040B79"/>
    <w:rsid w:val="000414E2"/>
    <w:rsid w:val="000503AF"/>
    <w:rsid w:val="00050D08"/>
    <w:rsid w:val="000524BC"/>
    <w:rsid w:val="0005250D"/>
    <w:rsid w:val="00052B42"/>
    <w:rsid w:val="00056855"/>
    <w:rsid w:val="000648F2"/>
    <w:rsid w:val="00065201"/>
    <w:rsid w:val="000717EF"/>
    <w:rsid w:val="00071F46"/>
    <w:rsid w:val="0007368D"/>
    <w:rsid w:val="00073A5E"/>
    <w:rsid w:val="00076DE0"/>
    <w:rsid w:val="00081A14"/>
    <w:rsid w:val="00085811"/>
    <w:rsid w:val="000861BB"/>
    <w:rsid w:val="00090F20"/>
    <w:rsid w:val="00092DD6"/>
    <w:rsid w:val="00093548"/>
    <w:rsid w:val="000949E6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C79A1"/>
    <w:rsid w:val="000D0AAB"/>
    <w:rsid w:val="000D19D5"/>
    <w:rsid w:val="000D425C"/>
    <w:rsid w:val="000D6ACB"/>
    <w:rsid w:val="000D7795"/>
    <w:rsid w:val="000E38A4"/>
    <w:rsid w:val="000E4611"/>
    <w:rsid w:val="000E5994"/>
    <w:rsid w:val="000E76CF"/>
    <w:rsid w:val="0010425F"/>
    <w:rsid w:val="001238BC"/>
    <w:rsid w:val="00133231"/>
    <w:rsid w:val="001336A7"/>
    <w:rsid w:val="00140B7D"/>
    <w:rsid w:val="00141B4E"/>
    <w:rsid w:val="00142AC7"/>
    <w:rsid w:val="00143FDC"/>
    <w:rsid w:val="00146929"/>
    <w:rsid w:val="001479CA"/>
    <w:rsid w:val="00153139"/>
    <w:rsid w:val="001539B8"/>
    <w:rsid w:val="00154007"/>
    <w:rsid w:val="001551F7"/>
    <w:rsid w:val="00155797"/>
    <w:rsid w:val="0015609D"/>
    <w:rsid w:val="00160F37"/>
    <w:rsid w:val="00161A5E"/>
    <w:rsid w:val="00162063"/>
    <w:rsid w:val="00174926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4EA0"/>
    <w:rsid w:val="001B6669"/>
    <w:rsid w:val="001C3BED"/>
    <w:rsid w:val="001C516B"/>
    <w:rsid w:val="001C7720"/>
    <w:rsid w:val="001D51C2"/>
    <w:rsid w:val="001D6A7D"/>
    <w:rsid w:val="001F4F78"/>
    <w:rsid w:val="00201872"/>
    <w:rsid w:val="002035DC"/>
    <w:rsid w:val="00203D7B"/>
    <w:rsid w:val="00205B01"/>
    <w:rsid w:val="00207C2A"/>
    <w:rsid w:val="00213E56"/>
    <w:rsid w:val="002154DD"/>
    <w:rsid w:val="002168CC"/>
    <w:rsid w:val="002238D5"/>
    <w:rsid w:val="002247E5"/>
    <w:rsid w:val="00224CD7"/>
    <w:rsid w:val="002263CB"/>
    <w:rsid w:val="002269FD"/>
    <w:rsid w:val="00231206"/>
    <w:rsid w:val="0023189D"/>
    <w:rsid w:val="00231ACB"/>
    <w:rsid w:val="00234A37"/>
    <w:rsid w:val="002412B1"/>
    <w:rsid w:val="00242999"/>
    <w:rsid w:val="002458B2"/>
    <w:rsid w:val="00253746"/>
    <w:rsid w:val="0025552A"/>
    <w:rsid w:val="0025589C"/>
    <w:rsid w:val="00262B9C"/>
    <w:rsid w:val="00262F62"/>
    <w:rsid w:val="00264B5B"/>
    <w:rsid w:val="00272210"/>
    <w:rsid w:val="002739DF"/>
    <w:rsid w:val="002756D6"/>
    <w:rsid w:val="00281CDC"/>
    <w:rsid w:val="00283030"/>
    <w:rsid w:val="00285EC3"/>
    <w:rsid w:val="00293D36"/>
    <w:rsid w:val="002A3539"/>
    <w:rsid w:val="002A5C66"/>
    <w:rsid w:val="002B2826"/>
    <w:rsid w:val="002B2D30"/>
    <w:rsid w:val="002B32D9"/>
    <w:rsid w:val="002B5BA3"/>
    <w:rsid w:val="002B7EE8"/>
    <w:rsid w:val="002C6301"/>
    <w:rsid w:val="002D20A9"/>
    <w:rsid w:val="002D4376"/>
    <w:rsid w:val="002D544F"/>
    <w:rsid w:val="002E6882"/>
    <w:rsid w:val="002F14CF"/>
    <w:rsid w:val="002F17F0"/>
    <w:rsid w:val="002F4487"/>
    <w:rsid w:val="002F493C"/>
    <w:rsid w:val="002F5304"/>
    <w:rsid w:val="002F564A"/>
    <w:rsid w:val="00300447"/>
    <w:rsid w:val="00305939"/>
    <w:rsid w:val="00311558"/>
    <w:rsid w:val="00312053"/>
    <w:rsid w:val="00314177"/>
    <w:rsid w:val="0031654D"/>
    <w:rsid w:val="0032044F"/>
    <w:rsid w:val="00321FC5"/>
    <w:rsid w:val="003260AE"/>
    <w:rsid w:val="00326B50"/>
    <w:rsid w:val="00330323"/>
    <w:rsid w:val="00331CEF"/>
    <w:rsid w:val="0033481B"/>
    <w:rsid w:val="003358F9"/>
    <w:rsid w:val="00336167"/>
    <w:rsid w:val="0033626C"/>
    <w:rsid w:val="0034268F"/>
    <w:rsid w:val="00344137"/>
    <w:rsid w:val="00347B35"/>
    <w:rsid w:val="0035383F"/>
    <w:rsid w:val="00356725"/>
    <w:rsid w:val="00357261"/>
    <w:rsid w:val="00366AF1"/>
    <w:rsid w:val="00366EF9"/>
    <w:rsid w:val="00370765"/>
    <w:rsid w:val="0037238A"/>
    <w:rsid w:val="00375C6E"/>
    <w:rsid w:val="003806D6"/>
    <w:rsid w:val="00382606"/>
    <w:rsid w:val="003868DC"/>
    <w:rsid w:val="003925EA"/>
    <w:rsid w:val="0039569A"/>
    <w:rsid w:val="003A3B73"/>
    <w:rsid w:val="003A4B95"/>
    <w:rsid w:val="003A527D"/>
    <w:rsid w:val="003A644B"/>
    <w:rsid w:val="003B069D"/>
    <w:rsid w:val="003B3A86"/>
    <w:rsid w:val="003B4EFD"/>
    <w:rsid w:val="003B5B05"/>
    <w:rsid w:val="003B7C0C"/>
    <w:rsid w:val="003D0E8F"/>
    <w:rsid w:val="003D1175"/>
    <w:rsid w:val="003F0598"/>
    <w:rsid w:val="003F4CAC"/>
    <w:rsid w:val="003F770D"/>
    <w:rsid w:val="00402190"/>
    <w:rsid w:val="004039C7"/>
    <w:rsid w:val="004127EC"/>
    <w:rsid w:val="00413238"/>
    <w:rsid w:val="00414BA7"/>
    <w:rsid w:val="00416196"/>
    <w:rsid w:val="004176C7"/>
    <w:rsid w:val="00423781"/>
    <w:rsid w:val="004247E2"/>
    <w:rsid w:val="004254EB"/>
    <w:rsid w:val="00426434"/>
    <w:rsid w:val="00431EE1"/>
    <w:rsid w:val="00434CA9"/>
    <w:rsid w:val="00442088"/>
    <w:rsid w:val="00453B62"/>
    <w:rsid w:val="004579D9"/>
    <w:rsid w:val="00461CCB"/>
    <w:rsid w:val="00461E48"/>
    <w:rsid w:val="00467C30"/>
    <w:rsid w:val="00470719"/>
    <w:rsid w:val="00471BF7"/>
    <w:rsid w:val="00473B63"/>
    <w:rsid w:val="004777EE"/>
    <w:rsid w:val="00487426"/>
    <w:rsid w:val="00493336"/>
    <w:rsid w:val="004970A7"/>
    <w:rsid w:val="004A0F55"/>
    <w:rsid w:val="004A26BD"/>
    <w:rsid w:val="004B5798"/>
    <w:rsid w:val="004C29B1"/>
    <w:rsid w:val="004C2C65"/>
    <w:rsid w:val="004C6561"/>
    <w:rsid w:val="004D032E"/>
    <w:rsid w:val="004D1DE8"/>
    <w:rsid w:val="004D6A49"/>
    <w:rsid w:val="004E04BB"/>
    <w:rsid w:val="004E51A7"/>
    <w:rsid w:val="004E5932"/>
    <w:rsid w:val="004F4DA9"/>
    <w:rsid w:val="00506377"/>
    <w:rsid w:val="00510528"/>
    <w:rsid w:val="0051099D"/>
    <w:rsid w:val="00512CB6"/>
    <w:rsid w:val="00513CAD"/>
    <w:rsid w:val="00517AA1"/>
    <w:rsid w:val="00517D0C"/>
    <w:rsid w:val="00526BBF"/>
    <w:rsid w:val="00532028"/>
    <w:rsid w:val="00532BF4"/>
    <w:rsid w:val="00540014"/>
    <w:rsid w:val="00541BF7"/>
    <w:rsid w:val="0054335A"/>
    <w:rsid w:val="00545D12"/>
    <w:rsid w:val="005466BA"/>
    <w:rsid w:val="00550586"/>
    <w:rsid w:val="00551866"/>
    <w:rsid w:val="00552480"/>
    <w:rsid w:val="00554315"/>
    <w:rsid w:val="00555153"/>
    <w:rsid w:val="00560B3A"/>
    <w:rsid w:val="00560EC8"/>
    <w:rsid w:val="00564397"/>
    <w:rsid w:val="00565156"/>
    <w:rsid w:val="0056566F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64A2"/>
    <w:rsid w:val="005B0F36"/>
    <w:rsid w:val="005B4510"/>
    <w:rsid w:val="005B5111"/>
    <w:rsid w:val="005B6500"/>
    <w:rsid w:val="005C6DAE"/>
    <w:rsid w:val="005D00F7"/>
    <w:rsid w:val="005D5817"/>
    <w:rsid w:val="005D5B46"/>
    <w:rsid w:val="005E0F29"/>
    <w:rsid w:val="005E75A0"/>
    <w:rsid w:val="005F0030"/>
    <w:rsid w:val="005F48F5"/>
    <w:rsid w:val="005F5ADD"/>
    <w:rsid w:val="005F6440"/>
    <w:rsid w:val="005F683A"/>
    <w:rsid w:val="00600B6B"/>
    <w:rsid w:val="00602326"/>
    <w:rsid w:val="00607B4C"/>
    <w:rsid w:val="00615EAB"/>
    <w:rsid w:val="0061738C"/>
    <w:rsid w:val="00623A07"/>
    <w:rsid w:val="006279FF"/>
    <w:rsid w:val="0063203F"/>
    <w:rsid w:val="006404F0"/>
    <w:rsid w:val="00643D36"/>
    <w:rsid w:val="006443B0"/>
    <w:rsid w:val="0064503F"/>
    <w:rsid w:val="006473D5"/>
    <w:rsid w:val="00647454"/>
    <w:rsid w:val="00652E20"/>
    <w:rsid w:val="00652E2B"/>
    <w:rsid w:val="0065359A"/>
    <w:rsid w:val="00654228"/>
    <w:rsid w:val="0066663D"/>
    <w:rsid w:val="00672DD8"/>
    <w:rsid w:val="00676911"/>
    <w:rsid w:val="00680EB8"/>
    <w:rsid w:val="006828FF"/>
    <w:rsid w:val="00682CEB"/>
    <w:rsid w:val="0068462D"/>
    <w:rsid w:val="0068527D"/>
    <w:rsid w:val="00690D22"/>
    <w:rsid w:val="00694421"/>
    <w:rsid w:val="006963A1"/>
    <w:rsid w:val="006A0524"/>
    <w:rsid w:val="006A7570"/>
    <w:rsid w:val="006B2444"/>
    <w:rsid w:val="006B4F56"/>
    <w:rsid w:val="006B69EC"/>
    <w:rsid w:val="006C1798"/>
    <w:rsid w:val="006C5A74"/>
    <w:rsid w:val="006E4807"/>
    <w:rsid w:val="006E5689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40D28"/>
    <w:rsid w:val="00741234"/>
    <w:rsid w:val="00746CBE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3934"/>
    <w:rsid w:val="00783A58"/>
    <w:rsid w:val="00784C41"/>
    <w:rsid w:val="0078544C"/>
    <w:rsid w:val="00791216"/>
    <w:rsid w:val="00793125"/>
    <w:rsid w:val="0079640F"/>
    <w:rsid w:val="007A2C7D"/>
    <w:rsid w:val="007A617C"/>
    <w:rsid w:val="007A7F7D"/>
    <w:rsid w:val="007C2F4B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22509"/>
    <w:rsid w:val="00830EDA"/>
    <w:rsid w:val="00840F27"/>
    <w:rsid w:val="008462FA"/>
    <w:rsid w:val="00846BF8"/>
    <w:rsid w:val="00860B9A"/>
    <w:rsid w:val="0086151B"/>
    <w:rsid w:val="0086152C"/>
    <w:rsid w:val="00865DC7"/>
    <w:rsid w:val="00867744"/>
    <w:rsid w:val="00867A6E"/>
    <w:rsid w:val="008720C6"/>
    <w:rsid w:val="0087655F"/>
    <w:rsid w:val="00877268"/>
    <w:rsid w:val="00890652"/>
    <w:rsid w:val="00891380"/>
    <w:rsid w:val="00892E4D"/>
    <w:rsid w:val="008A2D1E"/>
    <w:rsid w:val="008A653E"/>
    <w:rsid w:val="008A6CD9"/>
    <w:rsid w:val="008B2E48"/>
    <w:rsid w:val="008B3D70"/>
    <w:rsid w:val="008B67FB"/>
    <w:rsid w:val="008C1E6C"/>
    <w:rsid w:val="008D0184"/>
    <w:rsid w:val="008D1EA8"/>
    <w:rsid w:val="008D23F1"/>
    <w:rsid w:val="008D2D9F"/>
    <w:rsid w:val="008D3F62"/>
    <w:rsid w:val="008D48BF"/>
    <w:rsid w:val="008D5D7C"/>
    <w:rsid w:val="008D73E6"/>
    <w:rsid w:val="008E4B9D"/>
    <w:rsid w:val="008E4FE8"/>
    <w:rsid w:val="008E74FF"/>
    <w:rsid w:val="00902EC8"/>
    <w:rsid w:val="00903116"/>
    <w:rsid w:val="00913DEC"/>
    <w:rsid w:val="00915246"/>
    <w:rsid w:val="00920B67"/>
    <w:rsid w:val="0092240F"/>
    <w:rsid w:val="0092339E"/>
    <w:rsid w:val="00924E9C"/>
    <w:rsid w:val="0092538F"/>
    <w:rsid w:val="00927174"/>
    <w:rsid w:val="00930F43"/>
    <w:rsid w:val="00931589"/>
    <w:rsid w:val="00932A9C"/>
    <w:rsid w:val="009335EB"/>
    <w:rsid w:val="00935AE4"/>
    <w:rsid w:val="00940207"/>
    <w:rsid w:val="009422DB"/>
    <w:rsid w:val="0094381A"/>
    <w:rsid w:val="009449D0"/>
    <w:rsid w:val="0095189B"/>
    <w:rsid w:val="009544B4"/>
    <w:rsid w:val="009552E2"/>
    <w:rsid w:val="00960CF0"/>
    <w:rsid w:val="00962E16"/>
    <w:rsid w:val="00967833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342C"/>
    <w:rsid w:val="009B5301"/>
    <w:rsid w:val="009B565B"/>
    <w:rsid w:val="009C47DE"/>
    <w:rsid w:val="009C6B25"/>
    <w:rsid w:val="009C7E45"/>
    <w:rsid w:val="009D57A2"/>
    <w:rsid w:val="009E5CFD"/>
    <w:rsid w:val="009F1CC3"/>
    <w:rsid w:val="009F22C9"/>
    <w:rsid w:val="009F3A1A"/>
    <w:rsid w:val="009F4F22"/>
    <w:rsid w:val="009F51FE"/>
    <w:rsid w:val="00A026B9"/>
    <w:rsid w:val="00A05D20"/>
    <w:rsid w:val="00A104B0"/>
    <w:rsid w:val="00A12171"/>
    <w:rsid w:val="00A123B5"/>
    <w:rsid w:val="00A1481E"/>
    <w:rsid w:val="00A14A59"/>
    <w:rsid w:val="00A15891"/>
    <w:rsid w:val="00A165AB"/>
    <w:rsid w:val="00A1742E"/>
    <w:rsid w:val="00A20742"/>
    <w:rsid w:val="00A22BCB"/>
    <w:rsid w:val="00A24068"/>
    <w:rsid w:val="00A266DA"/>
    <w:rsid w:val="00A31081"/>
    <w:rsid w:val="00A32078"/>
    <w:rsid w:val="00A341C3"/>
    <w:rsid w:val="00A37BE7"/>
    <w:rsid w:val="00A51EE2"/>
    <w:rsid w:val="00A52D1E"/>
    <w:rsid w:val="00A55773"/>
    <w:rsid w:val="00A571D4"/>
    <w:rsid w:val="00A6661A"/>
    <w:rsid w:val="00A7543B"/>
    <w:rsid w:val="00A765FE"/>
    <w:rsid w:val="00A7663E"/>
    <w:rsid w:val="00A76A89"/>
    <w:rsid w:val="00A823B5"/>
    <w:rsid w:val="00A82703"/>
    <w:rsid w:val="00A82ADE"/>
    <w:rsid w:val="00A9015A"/>
    <w:rsid w:val="00A92F5C"/>
    <w:rsid w:val="00A966EB"/>
    <w:rsid w:val="00AA0DAE"/>
    <w:rsid w:val="00AA2132"/>
    <w:rsid w:val="00AA55FF"/>
    <w:rsid w:val="00AB0E70"/>
    <w:rsid w:val="00AB1B77"/>
    <w:rsid w:val="00AB1C32"/>
    <w:rsid w:val="00AB2460"/>
    <w:rsid w:val="00AB59AC"/>
    <w:rsid w:val="00AC02E9"/>
    <w:rsid w:val="00AC1F3C"/>
    <w:rsid w:val="00AC5B45"/>
    <w:rsid w:val="00AD10FB"/>
    <w:rsid w:val="00AD19F3"/>
    <w:rsid w:val="00AD791A"/>
    <w:rsid w:val="00AD7B4C"/>
    <w:rsid w:val="00AE0535"/>
    <w:rsid w:val="00AE131C"/>
    <w:rsid w:val="00AE14AE"/>
    <w:rsid w:val="00AE56CD"/>
    <w:rsid w:val="00AF64B6"/>
    <w:rsid w:val="00B0469B"/>
    <w:rsid w:val="00B05B70"/>
    <w:rsid w:val="00B073DA"/>
    <w:rsid w:val="00B07572"/>
    <w:rsid w:val="00B21EFB"/>
    <w:rsid w:val="00B225E2"/>
    <w:rsid w:val="00B2405C"/>
    <w:rsid w:val="00B2572C"/>
    <w:rsid w:val="00B26F5F"/>
    <w:rsid w:val="00B343AE"/>
    <w:rsid w:val="00B37E6B"/>
    <w:rsid w:val="00B41E27"/>
    <w:rsid w:val="00B4209E"/>
    <w:rsid w:val="00B430BC"/>
    <w:rsid w:val="00B44707"/>
    <w:rsid w:val="00B5049A"/>
    <w:rsid w:val="00B52A19"/>
    <w:rsid w:val="00B5479D"/>
    <w:rsid w:val="00B54AE4"/>
    <w:rsid w:val="00B6068D"/>
    <w:rsid w:val="00B622F0"/>
    <w:rsid w:val="00B73158"/>
    <w:rsid w:val="00B77F41"/>
    <w:rsid w:val="00B85087"/>
    <w:rsid w:val="00B85FCD"/>
    <w:rsid w:val="00B929A8"/>
    <w:rsid w:val="00B942AE"/>
    <w:rsid w:val="00B95C27"/>
    <w:rsid w:val="00B95DB6"/>
    <w:rsid w:val="00BA2868"/>
    <w:rsid w:val="00BA3FAC"/>
    <w:rsid w:val="00BA6BAC"/>
    <w:rsid w:val="00BB107E"/>
    <w:rsid w:val="00BB1E77"/>
    <w:rsid w:val="00BB58DD"/>
    <w:rsid w:val="00BB5A7C"/>
    <w:rsid w:val="00BB7A48"/>
    <w:rsid w:val="00BC480B"/>
    <w:rsid w:val="00BC6A16"/>
    <w:rsid w:val="00BC7011"/>
    <w:rsid w:val="00BD4E15"/>
    <w:rsid w:val="00BD5B1D"/>
    <w:rsid w:val="00BF00FE"/>
    <w:rsid w:val="00BF4113"/>
    <w:rsid w:val="00BF6AB8"/>
    <w:rsid w:val="00BF6DA6"/>
    <w:rsid w:val="00BF7CCD"/>
    <w:rsid w:val="00C03274"/>
    <w:rsid w:val="00C041D3"/>
    <w:rsid w:val="00C07A85"/>
    <w:rsid w:val="00C2391A"/>
    <w:rsid w:val="00C24DDD"/>
    <w:rsid w:val="00C373B1"/>
    <w:rsid w:val="00C459F2"/>
    <w:rsid w:val="00C47845"/>
    <w:rsid w:val="00C65041"/>
    <w:rsid w:val="00C70F56"/>
    <w:rsid w:val="00C719C0"/>
    <w:rsid w:val="00C731D1"/>
    <w:rsid w:val="00C77CD4"/>
    <w:rsid w:val="00C77E81"/>
    <w:rsid w:val="00C8138D"/>
    <w:rsid w:val="00C824A3"/>
    <w:rsid w:val="00C901D4"/>
    <w:rsid w:val="00C94CC3"/>
    <w:rsid w:val="00C95D5B"/>
    <w:rsid w:val="00CA203C"/>
    <w:rsid w:val="00CA22BC"/>
    <w:rsid w:val="00CA280C"/>
    <w:rsid w:val="00CA631C"/>
    <w:rsid w:val="00CB39E2"/>
    <w:rsid w:val="00CB4557"/>
    <w:rsid w:val="00CC0778"/>
    <w:rsid w:val="00CC4790"/>
    <w:rsid w:val="00CD16DB"/>
    <w:rsid w:val="00CD3799"/>
    <w:rsid w:val="00CD37D5"/>
    <w:rsid w:val="00CD6308"/>
    <w:rsid w:val="00CF79D6"/>
    <w:rsid w:val="00CF7B94"/>
    <w:rsid w:val="00D00A9E"/>
    <w:rsid w:val="00D01945"/>
    <w:rsid w:val="00D04C04"/>
    <w:rsid w:val="00D05253"/>
    <w:rsid w:val="00D05E69"/>
    <w:rsid w:val="00D17B23"/>
    <w:rsid w:val="00D20AFC"/>
    <w:rsid w:val="00D211CE"/>
    <w:rsid w:val="00D21A7C"/>
    <w:rsid w:val="00D24E49"/>
    <w:rsid w:val="00D307C6"/>
    <w:rsid w:val="00D328AC"/>
    <w:rsid w:val="00D34B6D"/>
    <w:rsid w:val="00D35452"/>
    <w:rsid w:val="00D37A46"/>
    <w:rsid w:val="00D405F7"/>
    <w:rsid w:val="00D44212"/>
    <w:rsid w:val="00D454F4"/>
    <w:rsid w:val="00D458AC"/>
    <w:rsid w:val="00D47B27"/>
    <w:rsid w:val="00D516C6"/>
    <w:rsid w:val="00D53933"/>
    <w:rsid w:val="00D544A6"/>
    <w:rsid w:val="00D55B73"/>
    <w:rsid w:val="00D60C29"/>
    <w:rsid w:val="00D617D1"/>
    <w:rsid w:val="00D65B36"/>
    <w:rsid w:val="00D664D3"/>
    <w:rsid w:val="00D70236"/>
    <w:rsid w:val="00D838F4"/>
    <w:rsid w:val="00D873B9"/>
    <w:rsid w:val="00D87ECF"/>
    <w:rsid w:val="00D9435C"/>
    <w:rsid w:val="00D94DF8"/>
    <w:rsid w:val="00DA03F2"/>
    <w:rsid w:val="00DA1A21"/>
    <w:rsid w:val="00DA6FB2"/>
    <w:rsid w:val="00DB0FD6"/>
    <w:rsid w:val="00DB1954"/>
    <w:rsid w:val="00DB250C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377A1"/>
    <w:rsid w:val="00E41554"/>
    <w:rsid w:val="00E4488A"/>
    <w:rsid w:val="00E458A8"/>
    <w:rsid w:val="00E470AA"/>
    <w:rsid w:val="00E5217D"/>
    <w:rsid w:val="00E550F6"/>
    <w:rsid w:val="00E55ABF"/>
    <w:rsid w:val="00E56769"/>
    <w:rsid w:val="00E6268B"/>
    <w:rsid w:val="00E626E0"/>
    <w:rsid w:val="00E65D4B"/>
    <w:rsid w:val="00E66BD0"/>
    <w:rsid w:val="00E66DF6"/>
    <w:rsid w:val="00E67CAE"/>
    <w:rsid w:val="00E73880"/>
    <w:rsid w:val="00E81A45"/>
    <w:rsid w:val="00E84C57"/>
    <w:rsid w:val="00E8508C"/>
    <w:rsid w:val="00E92AB6"/>
    <w:rsid w:val="00E92D77"/>
    <w:rsid w:val="00E94008"/>
    <w:rsid w:val="00E94378"/>
    <w:rsid w:val="00E946BA"/>
    <w:rsid w:val="00EA11B7"/>
    <w:rsid w:val="00EA4012"/>
    <w:rsid w:val="00EB75DE"/>
    <w:rsid w:val="00EC445B"/>
    <w:rsid w:val="00EC4FB2"/>
    <w:rsid w:val="00ED3980"/>
    <w:rsid w:val="00ED3D23"/>
    <w:rsid w:val="00ED4F04"/>
    <w:rsid w:val="00ED72C8"/>
    <w:rsid w:val="00EE3BEE"/>
    <w:rsid w:val="00EE596E"/>
    <w:rsid w:val="00EE5FE1"/>
    <w:rsid w:val="00EE70F5"/>
    <w:rsid w:val="00EF0BF6"/>
    <w:rsid w:val="00EF26CC"/>
    <w:rsid w:val="00EF3B47"/>
    <w:rsid w:val="00EF3C32"/>
    <w:rsid w:val="00EF5D94"/>
    <w:rsid w:val="00F00404"/>
    <w:rsid w:val="00F005B1"/>
    <w:rsid w:val="00F062BD"/>
    <w:rsid w:val="00F10397"/>
    <w:rsid w:val="00F10AD9"/>
    <w:rsid w:val="00F11763"/>
    <w:rsid w:val="00F12053"/>
    <w:rsid w:val="00F12225"/>
    <w:rsid w:val="00F2111F"/>
    <w:rsid w:val="00F24EE4"/>
    <w:rsid w:val="00F33E3E"/>
    <w:rsid w:val="00F40192"/>
    <w:rsid w:val="00F413F0"/>
    <w:rsid w:val="00F423C8"/>
    <w:rsid w:val="00F4305B"/>
    <w:rsid w:val="00F43C3C"/>
    <w:rsid w:val="00F45872"/>
    <w:rsid w:val="00F5273B"/>
    <w:rsid w:val="00F55C35"/>
    <w:rsid w:val="00F56E60"/>
    <w:rsid w:val="00F57C51"/>
    <w:rsid w:val="00F67B91"/>
    <w:rsid w:val="00F70492"/>
    <w:rsid w:val="00F70E94"/>
    <w:rsid w:val="00F70F60"/>
    <w:rsid w:val="00F71B3D"/>
    <w:rsid w:val="00F72052"/>
    <w:rsid w:val="00F734F8"/>
    <w:rsid w:val="00F838D8"/>
    <w:rsid w:val="00F85919"/>
    <w:rsid w:val="00F87A54"/>
    <w:rsid w:val="00F92BC9"/>
    <w:rsid w:val="00F976D1"/>
    <w:rsid w:val="00FA0643"/>
    <w:rsid w:val="00FA0EE8"/>
    <w:rsid w:val="00FA4A3E"/>
    <w:rsid w:val="00FB1D1A"/>
    <w:rsid w:val="00FB257D"/>
    <w:rsid w:val="00FC1271"/>
    <w:rsid w:val="00FD02E3"/>
    <w:rsid w:val="00FD12CB"/>
    <w:rsid w:val="00FD5575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38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232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5C10071-A93F-4855-97FA-CF9425B77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Admin</cp:lastModifiedBy>
  <cp:revision>14</cp:revision>
  <cp:lastPrinted>2025-01-07T08:47:00Z</cp:lastPrinted>
  <dcterms:created xsi:type="dcterms:W3CDTF">2024-12-26T05:30:00Z</dcterms:created>
  <dcterms:modified xsi:type="dcterms:W3CDTF">2025-01-0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